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7177DB" w14:textId="7C6E39E0" w:rsidR="009A041A" w:rsidRPr="00100F71" w:rsidRDefault="009F046C" w:rsidP="009A041A">
      <w:pPr>
        <w:keepNext/>
        <w:keepLines/>
        <w:pageBreakBefore/>
        <w:spacing w:before="240" w:line="360" w:lineRule="auto"/>
        <w:outlineLvl w:val="0"/>
        <w:rPr>
          <w:rFonts w:ascii="Times New Roman" w:eastAsiaTheme="majorEastAsia" w:hAnsi="Times New Roman" w:cs="Times New Roman"/>
          <w:sz w:val="24"/>
          <w:szCs w:val="32"/>
          <w:lang w:val="en-GB"/>
        </w:rPr>
      </w:pPr>
      <w:bookmarkStart w:id="0" w:name="_GoBack"/>
      <w:bookmarkEnd w:id="0"/>
      <w:r w:rsidRPr="00100F71">
        <w:rPr>
          <w:rFonts w:ascii="Times New Roman" w:eastAsiaTheme="majorEastAsia" w:hAnsi="Times New Roman" w:cs="Times New Roman"/>
          <w:sz w:val="24"/>
          <w:szCs w:val="32"/>
          <w:lang w:val="en-GB"/>
        </w:rPr>
        <w:t>Supplementary</w:t>
      </w:r>
      <w:r w:rsidR="002A20E8" w:rsidRPr="00100F71">
        <w:rPr>
          <w:rFonts w:ascii="Times New Roman" w:eastAsiaTheme="majorEastAsia" w:hAnsi="Times New Roman" w:cs="Times New Roman"/>
          <w:sz w:val="24"/>
          <w:szCs w:val="32"/>
          <w:lang w:val="en-GB"/>
        </w:rPr>
        <w:t xml:space="preserve"> Table</w:t>
      </w:r>
      <w:r w:rsidR="009A041A" w:rsidRPr="00100F71">
        <w:rPr>
          <w:rFonts w:ascii="Times New Roman" w:eastAsiaTheme="majorEastAsia" w:hAnsi="Times New Roman" w:cs="Times New Roman"/>
          <w:sz w:val="24"/>
          <w:szCs w:val="32"/>
          <w:lang w:val="en-GB"/>
        </w:rPr>
        <w:t xml:space="preserve"> S1.</w:t>
      </w:r>
    </w:p>
    <w:tbl>
      <w:tblPr>
        <w:tblW w:w="898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08"/>
        <w:gridCol w:w="1898"/>
        <w:gridCol w:w="1880"/>
        <w:gridCol w:w="1900"/>
      </w:tblGrid>
      <w:tr w:rsidR="00100F71" w:rsidRPr="00100F71" w14:paraId="7C43B40C" w14:textId="77777777" w:rsidTr="00AB3B45">
        <w:trPr>
          <w:trHeight w:val="325"/>
        </w:trPr>
        <w:tc>
          <w:tcPr>
            <w:tcW w:w="8986" w:type="dxa"/>
            <w:gridSpan w:val="4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BFBFBF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F0FCD4C" w14:textId="19FC55D1" w:rsidR="009A041A" w:rsidRPr="00100F71" w:rsidRDefault="009A041A" w:rsidP="00281040">
            <w:pPr>
              <w:rPr>
                <w:rFonts w:ascii="Arial" w:eastAsia="MS PGothic" w:hAnsi="Arial" w:cs="Arial"/>
                <w:kern w:val="0"/>
                <w:sz w:val="36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b/>
                <w:bCs/>
                <w:sz w:val="24"/>
                <w:szCs w:val="21"/>
                <w:lang w:val="en-GB"/>
              </w:rPr>
              <w:t xml:space="preserve">Table 1. Brain temperature </w:t>
            </w:r>
            <w:r w:rsidR="00281040">
              <w:rPr>
                <w:rFonts w:ascii="Arial" w:eastAsia="MS Mincho" w:hAnsi="Arial" w:cs="Times New Roman"/>
                <w:b/>
                <w:bCs/>
                <w:sz w:val="24"/>
                <w:szCs w:val="21"/>
                <w:lang w:val="en-GB"/>
              </w:rPr>
              <w:t>during</w:t>
            </w:r>
            <w:r w:rsidRPr="00425E77">
              <w:rPr>
                <w:rFonts w:ascii="Arial" w:eastAsia="MS Mincho" w:hAnsi="Arial" w:cs="Times New Roman"/>
                <w:b/>
                <w:bCs/>
                <w:sz w:val="24"/>
                <w:szCs w:val="21"/>
                <w:lang w:val="en-GB"/>
              </w:rPr>
              <w:t xml:space="preserve"> basal activity</w:t>
            </w: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 xml:space="preserve"> </w:t>
            </w:r>
            <w:r w:rsidRPr="00425E77">
              <w:rPr>
                <w:rFonts w:ascii="Arial" w:eastAsia="MS Mincho" w:hAnsi="Arial" w:cs="Times New Roman"/>
                <w:b/>
                <w:bCs/>
                <w:sz w:val="24"/>
                <w:szCs w:val="21"/>
                <w:lang w:val="en-GB"/>
              </w:rPr>
              <w:t>and pre</w:t>
            </w:r>
            <w:r w:rsidR="00281040">
              <w:rPr>
                <w:rFonts w:ascii="Arial" w:eastAsia="MS Mincho" w:hAnsi="Arial" w:cs="Times New Roman"/>
                <w:b/>
                <w:bCs/>
                <w:sz w:val="24"/>
                <w:szCs w:val="21"/>
                <w:lang w:val="en-GB"/>
              </w:rPr>
              <w:t>-</w:t>
            </w:r>
            <w:r w:rsidRPr="00425E77">
              <w:rPr>
                <w:rFonts w:ascii="Arial" w:eastAsia="MS Mincho" w:hAnsi="Arial" w:cs="Times New Roman"/>
                <w:b/>
                <w:bCs/>
                <w:sz w:val="24"/>
                <w:szCs w:val="21"/>
                <w:lang w:val="en-GB"/>
              </w:rPr>
              <w:t xml:space="preserve"> and </w:t>
            </w:r>
            <w:proofErr w:type="spellStart"/>
            <w:r w:rsidRPr="00425E77">
              <w:rPr>
                <w:rFonts w:ascii="Arial" w:eastAsia="MS Mincho" w:hAnsi="Arial" w:cs="Times New Roman"/>
                <w:b/>
                <w:bCs/>
                <w:sz w:val="24"/>
                <w:szCs w:val="21"/>
                <w:lang w:val="en-GB"/>
              </w:rPr>
              <w:t>postinjection</w:t>
            </w:r>
            <w:proofErr w:type="spellEnd"/>
          </w:p>
        </w:tc>
      </w:tr>
      <w:tr w:rsidR="00100F71" w:rsidRPr="00100F71" w14:paraId="5108549C" w14:textId="77777777" w:rsidTr="00AB3B45">
        <w:trPr>
          <w:trHeight w:val="325"/>
        </w:trPr>
        <w:tc>
          <w:tcPr>
            <w:tcW w:w="33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C5F2F96" w14:textId="77777777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Arial"/>
                <w:sz w:val="24"/>
                <w:szCs w:val="21"/>
                <w:lang w:val="en-GB"/>
              </w:rPr>
              <w:t>Group</w:t>
            </w:r>
          </w:p>
        </w:tc>
        <w:tc>
          <w:tcPr>
            <w:tcW w:w="1898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B177D0" w14:textId="77777777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Arial"/>
                <w:sz w:val="24"/>
                <w:szCs w:val="21"/>
                <w:lang w:val="en-GB"/>
              </w:rPr>
              <w:t>Basal activity (</w:t>
            </w:r>
            <w:r w:rsidRPr="00425E77">
              <w:rPr>
                <w:rFonts w:ascii="Arial" w:eastAsia="Times New Roman" w:hAnsi="Times New Roman" w:cs="Arial"/>
                <w:kern w:val="24"/>
                <w:sz w:val="24"/>
                <w:szCs w:val="21"/>
                <w:lang w:val="en-GB"/>
              </w:rPr>
              <w:t>°</w:t>
            </w:r>
            <w:r w:rsidRPr="00425E77">
              <w:rPr>
                <w:rFonts w:ascii="Arial" w:eastAsia="MS Mincho" w:hAnsi="Arial" w:cs="Arial"/>
                <w:sz w:val="24"/>
                <w:szCs w:val="21"/>
                <w:lang w:val="en-GB"/>
              </w:rPr>
              <w:t>C)</w:t>
            </w:r>
          </w:p>
        </w:tc>
        <w:tc>
          <w:tcPr>
            <w:tcW w:w="1880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54E5D1A" w14:textId="77777777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Arial"/>
                <w:sz w:val="24"/>
                <w:szCs w:val="21"/>
                <w:lang w:val="en-GB"/>
              </w:rPr>
              <w:t>Pre injection (</w:t>
            </w:r>
            <w:r w:rsidRPr="00425E77">
              <w:rPr>
                <w:rFonts w:ascii="Arial" w:eastAsia="Times New Roman" w:hAnsi="Times New Roman" w:cs="Arial"/>
                <w:kern w:val="24"/>
                <w:sz w:val="24"/>
                <w:szCs w:val="21"/>
                <w:lang w:val="en-GB"/>
              </w:rPr>
              <w:t>°</w:t>
            </w:r>
            <w:r w:rsidRPr="00425E77">
              <w:rPr>
                <w:rFonts w:ascii="Arial" w:eastAsia="MS Mincho" w:hAnsi="Arial" w:cs="Arial"/>
                <w:sz w:val="24"/>
                <w:szCs w:val="21"/>
                <w:lang w:val="en-GB"/>
              </w:rPr>
              <w:t>C)</w:t>
            </w:r>
          </w:p>
        </w:tc>
        <w:tc>
          <w:tcPr>
            <w:tcW w:w="1899" w:type="dxa"/>
            <w:tcBorders>
              <w:top w:val="single" w:sz="12" w:space="0" w:color="000000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A566FB6" w14:textId="77777777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Arial"/>
                <w:sz w:val="24"/>
                <w:szCs w:val="21"/>
                <w:lang w:val="en-GB"/>
              </w:rPr>
              <w:t>Post injection (</w:t>
            </w:r>
            <w:r w:rsidRPr="00425E77">
              <w:rPr>
                <w:rFonts w:ascii="Arial" w:eastAsia="Times New Roman" w:hAnsi="Times New Roman" w:cs="Arial"/>
                <w:kern w:val="24"/>
                <w:sz w:val="24"/>
                <w:szCs w:val="21"/>
                <w:lang w:val="en-GB"/>
              </w:rPr>
              <w:t>°</w:t>
            </w:r>
            <w:r w:rsidRPr="00425E77">
              <w:rPr>
                <w:rFonts w:ascii="Arial" w:eastAsia="MS Mincho" w:hAnsi="Arial" w:cs="Arial"/>
                <w:sz w:val="24"/>
                <w:szCs w:val="21"/>
                <w:lang w:val="en-GB"/>
              </w:rPr>
              <w:t>C)</w:t>
            </w:r>
          </w:p>
        </w:tc>
      </w:tr>
      <w:tr w:rsidR="00100F71" w:rsidRPr="00100F71" w14:paraId="645874B6" w14:textId="77777777" w:rsidTr="00AB3B45">
        <w:trPr>
          <w:trHeight w:val="336"/>
        </w:trPr>
        <w:tc>
          <w:tcPr>
            <w:tcW w:w="3308" w:type="dxa"/>
            <w:tcBorders>
              <w:top w:val="single" w:sz="12" w:space="0" w:color="000000"/>
              <w:left w:val="single" w:sz="12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7A2C70D" w14:textId="77777777" w:rsidR="009A041A" w:rsidRPr="00425E77" w:rsidRDefault="009A041A" w:rsidP="009A041A">
            <w:pPr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PG + 1% DMSO</w:t>
            </w:r>
          </w:p>
        </w:tc>
        <w:tc>
          <w:tcPr>
            <w:tcW w:w="1898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BB2A85" w14:textId="77777777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5.62 ± 0.53</w:t>
            </w:r>
          </w:p>
        </w:tc>
        <w:tc>
          <w:tcPr>
            <w:tcW w:w="1880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5B0045" w14:textId="77777777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5.88 ± 0.50</w:t>
            </w:r>
          </w:p>
        </w:tc>
        <w:tc>
          <w:tcPr>
            <w:tcW w:w="1899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3260347" w14:textId="77777777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5.94 ± 0.50</w:t>
            </w:r>
          </w:p>
        </w:tc>
      </w:tr>
      <w:tr w:rsidR="00100F71" w:rsidRPr="00100F71" w14:paraId="72F95F15" w14:textId="77777777" w:rsidTr="00AB3B45">
        <w:trPr>
          <w:trHeight w:val="347"/>
        </w:trPr>
        <w:tc>
          <w:tcPr>
            <w:tcW w:w="3308" w:type="dxa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082539F" w14:textId="77777777" w:rsidR="009A041A" w:rsidRPr="00425E77" w:rsidRDefault="009A041A" w:rsidP="009A041A">
            <w:pPr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PG + 0.3 mM icilin</w:t>
            </w:r>
          </w:p>
        </w:tc>
        <w:tc>
          <w:tcPr>
            <w:tcW w:w="1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2CEBBA7" w14:textId="77777777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4.01 ± 0.6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001B4AF" w14:textId="77777777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5.03 ± 0.33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C7D6E32" w14:textId="77777777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4.88 ± 0.26</w:t>
            </w:r>
          </w:p>
        </w:tc>
      </w:tr>
      <w:tr w:rsidR="00100F71" w:rsidRPr="00100F71" w14:paraId="2E20A62C" w14:textId="77777777" w:rsidTr="00AB3B45">
        <w:trPr>
          <w:trHeight w:val="347"/>
        </w:trPr>
        <w:tc>
          <w:tcPr>
            <w:tcW w:w="3308" w:type="dxa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C1B09F" w14:textId="77777777" w:rsidR="009A041A" w:rsidRPr="00425E77" w:rsidRDefault="009A041A" w:rsidP="009A041A">
            <w:pPr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PG + 1.0 mM icilin</w:t>
            </w:r>
          </w:p>
        </w:tc>
        <w:tc>
          <w:tcPr>
            <w:tcW w:w="1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8A1B7AE" w14:textId="77777777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4.99 ± 0.66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F10419D" w14:textId="77777777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5.16 ± 0.45</w:t>
            </w: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DB1EEBC" w14:textId="77777777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5.10 ± 0.43</w:t>
            </w:r>
          </w:p>
        </w:tc>
      </w:tr>
      <w:tr w:rsidR="00100F71" w:rsidRPr="00100F71" w14:paraId="15821361" w14:textId="77777777" w:rsidTr="00AB3B45">
        <w:trPr>
          <w:trHeight w:val="672"/>
        </w:trPr>
        <w:tc>
          <w:tcPr>
            <w:tcW w:w="3308" w:type="dxa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593B3D6" w14:textId="77777777" w:rsidR="009A041A" w:rsidRPr="00425E77" w:rsidRDefault="009A041A" w:rsidP="009A041A">
            <w:pPr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PG + 3.0 mM icilin</w:t>
            </w:r>
          </w:p>
          <w:p w14:paraId="5735CF75" w14:textId="77777777" w:rsidR="009A041A" w:rsidRDefault="009A041A" w:rsidP="009A041A">
            <w:pPr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PG + 1% DMSO + 3.0 mM icilin</w:t>
            </w:r>
          </w:p>
          <w:p w14:paraId="7ADFEEB3" w14:textId="77777777" w:rsidR="00425E77" w:rsidRPr="00425E77" w:rsidRDefault="00425E77" w:rsidP="00425E77">
            <w:pPr>
              <w:pStyle w:val="NormalWeb"/>
              <w:spacing w:before="0" w:beforeAutospacing="0" w:after="0" w:afterAutospacing="0"/>
              <w:jc w:val="both"/>
              <w:rPr>
                <w:sz w:val="22"/>
              </w:rPr>
            </w:pPr>
            <w:r w:rsidRPr="00425E77">
              <w:rPr>
                <w:rFonts w:ascii="Arial" w:eastAsia="MS Mincho" w:hAnsi="Arial" w:cs="Times New Roman"/>
                <w:color w:val="000000"/>
                <w:kern w:val="2"/>
                <w:szCs w:val="28"/>
              </w:rPr>
              <w:t>PG + 0.3 mM AMTB + 1% DMSO</w:t>
            </w:r>
          </w:p>
          <w:p w14:paraId="7BD548A0" w14:textId="77777777" w:rsidR="00425E77" w:rsidRPr="00425E77" w:rsidRDefault="00425E77" w:rsidP="00425E77">
            <w:pPr>
              <w:pStyle w:val="NormalWeb"/>
              <w:spacing w:before="0" w:beforeAutospacing="0" w:after="0" w:afterAutospacing="0"/>
              <w:jc w:val="both"/>
              <w:rPr>
                <w:sz w:val="22"/>
              </w:rPr>
            </w:pPr>
            <w:r w:rsidRPr="00425E77">
              <w:rPr>
                <w:rFonts w:ascii="Arial" w:eastAsia="MS Mincho" w:hAnsi="Arial" w:cs="Times New Roman"/>
                <w:color w:val="000000"/>
                <w:kern w:val="2"/>
                <w:szCs w:val="28"/>
              </w:rPr>
              <w:t>PG + 0.3 mM AMTB + 3.0 mM icilin</w:t>
            </w:r>
          </w:p>
          <w:p w14:paraId="40502F37" w14:textId="77777777" w:rsidR="00425E77" w:rsidRPr="00425E77" w:rsidRDefault="00425E77" w:rsidP="00425E77">
            <w:pPr>
              <w:pStyle w:val="NormalWeb"/>
              <w:spacing w:before="0" w:beforeAutospacing="0" w:after="0" w:afterAutospacing="0"/>
              <w:jc w:val="both"/>
              <w:rPr>
                <w:sz w:val="22"/>
              </w:rPr>
            </w:pPr>
            <w:r w:rsidRPr="00425E77">
              <w:rPr>
                <w:rFonts w:ascii="Arial" w:eastAsia="MS Mincho" w:hAnsi="Arial" w:cs="Times New Roman"/>
                <w:color w:val="000000"/>
                <w:kern w:val="2"/>
                <w:szCs w:val="28"/>
              </w:rPr>
              <w:t>PG + 1.0 mM AMTB + 1% DMSO</w:t>
            </w:r>
          </w:p>
          <w:p w14:paraId="5F302C04" w14:textId="77777777" w:rsidR="00425E77" w:rsidRPr="00425E77" w:rsidRDefault="00425E77" w:rsidP="00425E77">
            <w:pPr>
              <w:pStyle w:val="NormalWeb"/>
              <w:spacing w:before="0" w:beforeAutospacing="0" w:after="0" w:afterAutospacing="0"/>
              <w:jc w:val="both"/>
              <w:rPr>
                <w:sz w:val="22"/>
              </w:rPr>
            </w:pPr>
            <w:r w:rsidRPr="00425E77">
              <w:rPr>
                <w:rFonts w:ascii="Arial" w:eastAsia="MS Mincho" w:hAnsi="Arial" w:cs="Times New Roman"/>
                <w:color w:val="000000"/>
                <w:kern w:val="2"/>
                <w:szCs w:val="28"/>
              </w:rPr>
              <w:t>PG + 1.0 mM AMTB + 3.0 mM icilin</w:t>
            </w:r>
          </w:p>
          <w:p w14:paraId="7E66E803" w14:textId="152F380D" w:rsidR="00425E77" w:rsidRPr="00425E77" w:rsidRDefault="00425E77" w:rsidP="00425E77">
            <w:pPr>
              <w:pStyle w:val="NormalWeb"/>
              <w:spacing w:before="0" w:beforeAutospacing="0" w:after="0" w:afterAutospacing="0"/>
              <w:jc w:val="both"/>
            </w:pPr>
            <w:r w:rsidRPr="00425E77">
              <w:rPr>
                <w:rFonts w:ascii="Arial" w:eastAsia="MS Mincho" w:hAnsi="Arial" w:cs="Times New Roman"/>
                <w:color w:val="000000"/>
                <w:kern w:val="2"/>
                <w:szCs w:val="28"/>
              </w:rPr>
              <w:t>PG + 3.0 mM AMTB + 1% DMSO</w:t>
            </w:r>
          </w:p>
        </w:tc>
        <w:tc>
          <w:tcPr>
            <w:tcW w:w="1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8D93804" w14:textId="29D1581A" w:rsidR="00425E77" w:rsidRPr="00425E77" w:rsidRDefault="009A041A" w:rsidP="00425E77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4.74 ± 0.60</w:t>
            </w:r>
          </w:p>
          <w:p w14:paraId="1577FC91" w14:textId="77777777" w:rsidR="00425E77" w:rsidRP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5.52 ± 0.20</w:t>
            </w:r>
          </w:p>
          <w:p w14:paraId="5F2D96B0" w14:textId="77777777" w:rsid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</w:p>
          <w:p w14:paraId="3721126E" w14:textId="77777777" w:rsidR="00425E77" w:rsidRP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3.77 ± 0.20</w:t>
            </w:r>
          </w:p>
          <w:p w14:paraId="72FAD572" w14:textId="77777777" w:rsid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</w:p>
          <w:p w14:paraId="0ACCD1F1" w14:textId="77777777" w:rsidR="00425E77" w:rsidRP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4.44 ± 0.25</w:t>
            </w:r>
          </w:p>
          <w:p w14:paraId="1BDB6BC1" w14:textId="77777777" w:rsid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</w:p>
          <w:p w14:paraId="6E9EC511" w14:textId="77777777" w:rsidR="00425E77" w:rsidRP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4.24 ± 0.29</w:t>
            </w:r>
          </w:p>
          <w:p w14:paraId="4BC18FF9" w14:textId="77777777" w:rsid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</w:p>
          <w:p w14:paraId="5BFB180F" w14:textId="77777777" w:rsidR="00425E77" w:rsidRP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3.67 ± 0.34</w:t>
            </w:r>
          </w:p>
          <w:p w14:paraId="5BBD1A86" w14:textId="77777777" w:rsid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</w:p>
          <w:p w14:paraId="143DF0E8" w14:textId="77777777" w:rsid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4.03 ± 0.18</w:t>
            </w:r>
          </w:p>
          <w:p w14:paraId="3F23B25B" w14:textId="4AD6CD18" w:rsidR="00425E77" w:rsidRP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77E13CA" w14:textId="77777777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5.37 ± 0.53</w:t>
            </w:r>
          </w:p>
          <w:p w14:paraId="4D7C74F2" w14:textId="77777777" w:rsidR="00425E77" w:rsidRPr="00425E77" w:rsidRDefault="00425E77" w:rsidP="00425E77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  <w:t>36.29 ± 0.13</w:t>
            </w:r>
          </w:p>
          <w:p w14:paraId="479F7912" w14:textId="77777777" w:rsidR="00425E77" w:rsidRDefault="00425E77" w:rsidP="00425E77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</w:p>
          <w:p w14:paraId="3A9F4773" w14:textId="77777777" w:rsidR="00425E77" w:rsidRPr="00425E77" w:rsidRDefault="00425E77" w:rsidP="00425E77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  <w:t>35.06 ± 0.39</w:t>
            </w:r>
          </w:p>
          <w:p w14:paraId="4BF48BF1" w14:textId="77777777" w:rsidR="00425E77" w:rsidRDefault="00425E77" w:rsidP="00425E77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</w:p>
          <w:p w14:paraId="0B84D0F6" w14:textId="77777777" w:rsidR="00425E77" w:rsidRPr="00425E77" w:rsidRDefault="00425E77" w:rsidP="00425E77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  <w:t>35.13 ± 0.11</w:t>
            </w:r>
          </w:p>
          <w:p w14:paraId="7FA985AC" w14:textId="77777777" w:rsidR="00425E77" w:rsidRDefault="00425E77" w:rsidP="00425E77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</w:p>
          <w:p w14:paraId="01511A1B" w14:textId="77777777" w:rsidR="00425E77" w:rsidRPr="00425E77" w:rsidRDefault="00425E77" w:rsidP="00425E77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  <w:t>35.44 ± 0.20</w:t>
            </w:r>
          </w:p>
          <w:p w14:paraId="257A119F" w14:textId="77777777" w:rsidR="00425E77" w:rsidRDefault="00425E77" w:rsidP="00425E77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</w:p>
          <w:p w14:paraId="1F631BC8" w14:textId="77777777" w:rsidR="00425E77" w:rsidRPr="00425E77" w:rsidRDefault="00425E77" w:rsidP="00425E77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  <w:t>34.26 ± 0.27</w:t>
            </w:r>
          </w:p>
          <w:p w14:paraId="5702B73C" w14:textId="77777777" w:rsidR="00425E77" w:rsidRDefault="00425E77" w:rsidP="00425E77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</w:p>
          <w:p w14:paraId="0B88A566" w14:textId="77777777" w:rsidR="00425E77" w:rsidRDefault="00425E77" w:rsidP="00425E77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  <w:t>35.25 ± 0.44</w:t>
            </w:r>
          </w:p>
          <w:p w14:paraId="1ACA1835" w14:textId="382D944F" w:rsidR="00425E77" w:rsidRPr="00425E77" w:rsidRDefault="00425E77" w:rsidP="00425E77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</w:p>
        </w:tc>
        <w:tc>
          <w:tcPr>
            <w:tcW w:w="1899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60F6B57" w14:textId="77777777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5.22 ± 0.54</w:t>
            </w:r>
          </w:p>
          <w:p w14:paraId="2B97426B" w14:textId="77777777" w:rsidR="00425E77" w:rsidRP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5.99 ± 0.17</w:t>
            </w:r>
          </w:p>
          <w:p w14:paraId="08530136" w14:textId="77777777" w:rsid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</w:p>
          <w:p w14:paraId="64DBC841" w14:textId="77777777" w:rsidR="00425E77" w:rsidRP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4.92 ± 0.36</w:t>
            </w:r>
          </w:p>
          <w:p w14:paraId="736226BE" w14:textId="77777777" w:rsid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</w:p>
          <w:p w14:paraId="5E9E4718" w14:textId="77777777" w:rsidR="00425E77" w:rsidRP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5.49 ± 0.08</w:t>
            </w:r>
          </w:p>
          <w:p w14:paraId="177534B9" w14:textId="77777777" w:rsid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</w:p>
          <w:p w14:paraId="791A499E" w14:textId="77777777" w:rsidR="00425E77" w:rsidRP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5.62 ± 0.36</w:t>
            </w:r>
          </w:p>
          <w:p w14:paraId="06744DB1" w14:textId="77777777" w:rsid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</w:p>
          <w:p w14:paraId="008733CE" w14:textId="77777777" w:rsidR="00425E77" w:rsidRP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4.48 ± 0.29</w:t>
            </w:r>
          </w:p>
          <w:p w14:paraId="36D5206C" w14:textId="77777777" w:rsid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</w:p>
          <w:p w14:paraId="1E3C54A9" w14:textId="5DDB0D9F" w:rsidR="00425E77" w:rsidRDefault="00425E77" w:rsidP="00425E77">
            <w:pPr>
              <w:jc w:val="center"/>
              <w:rPr>
                <w:rFonts w:ascii="Arial" w:eastAsia="MS Mincho" w:hAnsi="Arial" w:cs="Times New Roman"/>
                <w:sz w:val="24"/>
                <w:szCs w:val="21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5.36 ± 0.37</w:t>
            </w:r>
          </w:p>
          <w:p w14:paraId="2895CA63" w14:textId="37A677E9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</w:p>
        </w:tc>
      </w:tr>
      <w:tr w:rsidR="00100F71" w:rsidRPr="00100F71" w14:paraId="244135C1" w14:textId="77777777" w:rsidTr="00AB3B45">
        <w:trPr>
          <w:trHeight w:val="336"/>
        </w:trPr>
        <w:tc>
          <w:tcPr>
            <w:tcW w:w="3308" w:type="dxa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A2E3ACB" w14:textId="77777777" w:rsidR="009A041A" w:rsidRPr="00425E77" w:rsidRDefault="009A041A" w:rsidP="009A041A">
            <w:pPr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PG + 3.0 mM AMTB + 3.0 mM icilin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A924D53" w14:textId="77777777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5.30 ± 0.39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9AD18E1" w14:textId="77777777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5.67 ± 0.31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0A064A1" w14:textId="77777777" w:rsidR="009A041A" w:rsidRPr="00425E77" w:rsidRDefault="009A041A" w:rsidP="009A041A">
            <w:pPr>
              <w:jc w:val="center"/>
              <w:rPr>
                <w:rFonts w:ascii="Arial" w:eastAsia="MS PGothic" w:hAnsi="Arial" w:cs="Arial"/>
                <w:kern w:val="0"/>
                <w:sz w:val="24"/>
                <w:szCs w:val="36"/>
                <w:lang w:val="en-GB"/>
              </w:rPr>
            </w:pPr>
            <w:r w:rsidRPr="00425E77">
              <w:rPr>
                <w:rFonts w:ascii="Arial" w:eastAsia="MS Mincho" w:hAnsi="Arial" w:cs="Times New Roman"/>
                <w:sz w:val="24"/>
                <w:szCs w:val="21"/>
                <w:lang w:val="en-GB"/>
              </w:rPr>
              <w:t>35.74 ± 0.35</w:t>
            </w:r>
          </w:p>
        </w:tc>
      </w:tr>
      <w:tr w:rsidR="009A041A" w:rsidRPr="00100F71" w14:paraId="4E637031" w14:textId="77777777" w:rsidTr="00AB3B45">
        <w:trPr>
          <w:trHeight w:val="991"/>
        </w:trPr>
        <w:tc>
          <w:tcPr>
            <w:tcW w:w="8986" w:type="dxa"/>
            <w:gridSpan w:val="4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D88EBA6" w14:textId="77777777" w:rsidR="00281040" w:rsidRDefault="00425E77" w:rsidP="009A041A">
            <w:pPr>
              <w:jc w:val="left"/>
              <w:rPr>
                <w:rFonts w:ascii="Arial" w:eastAsia="MS PGothic" w:hAnsi="Arial" w:cs="Arial"/>
                <w:kern w:val="0"/>
                <w:sz w:val="24"/>
                <w:szCs w:val="36"/>
              </w:rPr>
            </w:pPr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>PG, penicillin G; DMSO, dimethyl sulfoxide; AMTB, N-(3-aminopropyl)-2-[(3-</w:t>
            </w:r>
            <w:proofErr w:type="gramStart"/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>methylphenyl)methoxy</w:t>
            </w:r>
            <w:proofErr w:type="gramEnd"/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 xml:space="preserve">]-N-(2-thienylmethyl)-benzamide hydrochloride. </w:t>
            </w:r>
          </w:p>
          <w:p w14:paraId="74B7E89B" w14:textId="31BDEEDC" w:rsidR="00425E77" w:rsidRPr="00425E77" w:rsidRDefault="00425E77" w:rsidP="009A041A">
            <w:pPr>
              <w:jc w:val="left"/>
              <w:rPr>
                <w:rFonts w:ascii="Arial" w:eastAsia="MS PGothic" w:hAnsi="Arial" w:cs="Arial"/>
                <w:kern w:val="0"/>
                <w:sz w:val="24"/>
                <w:szCs w:val="36"/>
              </w:rPr>
            </w:pPr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>PG + 1% DMSO (</w:t>
            </w:r>
            <w:r w:rsidRPr="00750E9E">
              <w:rPr>
                <w:rFonts w:ascii="Arial" w:eastAsia="MS PGothic" w:hAnsi="Arial" w:cs="Arial"/>
                <w:iCs/>
                <w:kern w:val="0"/>
                <w:sz w:val="24"/>
                <w:szCs w:val="36"/>
              </w:rPr>
              <w:t>n</w:t>
            </w:r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 xml:space="preserve">=7), PG + 0.3 mM </w:t>
            </w:r>
            <w:proofErr w:type="spellStart"/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>icilin</w:t>
            </w:r>
            <w:proofErr w:type="spellEnd"/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 xml:space="preserve"> (n=7), PG + 1.0 mM </w:t>
            </w:r>
            <w:proofErr w:type="spellStart"/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>icilin</w:t>
            </w:r>
            <w:proofErr w:type="spellEnd"/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 xml:space="preserve"> (n=7), PG + 3.0 mM </w:t>
            </w:r>
            <w:proofErr w:type="spellStart"/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>icilin</w:t>
            </w:r>
            <w:proofErr w:type="spellEnd"/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 xml:space="preserve"> (n=7), PG + 1% DMSO + 3.0 mM </w:t>
            </w:r>
            <w:proofErr w:type="spellStart"/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>icilin</w:t>
            </w:r>
            <w:proofErr w:type="spellEnd"/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 xml:space="preserve"> (n=6), PG + 0.3 mM AMTB + 1% DMSO (n=5), PG + 0.3 mM AMTB + 3.0 mM </w:t>
            </w:r>
            <w:proofErr w:type="spellStart"/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>icilin</w:t>
            </w:r>
            <w:proofErr w:type="spellEnd"/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 xml:space="preserve"> (n=5), PG + 1.0 mM AMTB + 1% DMSO (n=5), PG + 1.0 mM AMTB + 3.0 mM </w:t>
            </w:r>
            <w:proofErr w:type="spellStart"/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>icilin</w:t>
            </w:r>
            <w:proofErr w:type="spellEnd"/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 xml:space="preserve"> (n=5), PG + 3.0 mM AMTB + 1% DMSO (n=5), PG + 3.0 mM AMTB + 3.0 mM </w:t>
            </w:r>
            <w:proofErr w:type="spellStart"/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>icilin</w:t>
            </w:r>
            <w:proofErr w:type="spellEnd"/>
            <w:r w:rsidRPr="00425E77">
              <w:rPr>
                <w:rFonts w:ascii="Arial" w:eastAsia="MS PGothic" w:hAnsi="Arial" w:cs="Arial"/>
                <w:kern w:val="0"/>
                <w:sz w:val="24"/>
                <w:szCs w:val="36"/>
              </w:rPr>
              <w:t xml:space="preserve"> (n=6).</w:t>
            </w:r>
          </w:p>
        </w:tc>
      </w:tr>
    </w:tbl>
    <w:p w14:paraId="61FA13F0" w14:textId="33AD37BA" w:rsidR="009A041A" w:rsidRPr="00100F71" w:rsidRDefault="009A041A" w:rsidP="00BB6A4E">
      <w:pPr>
        <w:widowControl w:val="0"/>
        <w:spacing w:line="360" w:lineRule="auto"/>
        <w:rPr>
          <w:rFonts w:ascii="Times New Roman" w:eastAsia="MS Mincho" w:hAnsi="Times New Roman" w:cs="Times New Roman"/>
          <w:b/>
          <w:sz w:val="24"/>
          <w:lang w:val="en-GB"/>
        </w:rPr>
      </w:pPr>
    </w:p>
    <w:sectPr w:rsidR="009A041A" w:rsidRPr="00100F71" w:rsidSect="00AF2032">
      <w:footerReference w:type="default" r:id="rId8"/>
      <w:pgSz w:w="11906" w:h="16838"/>
      <w:pgMar w:top="1440" w:right="1440" w:bottom="1440" w:left="1440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93E0EA" w14:textId="77777777" w:rsidR="00884289" w:rsidRDefault="00884289" w:rsidP="00C54E97">
      <w:r>
        <w:separator/>
      </w:r>
    </w:p>
  </w:endnote>
  <w:endnote w:type="continuationSeparator" w:id="0">
    <w:p w14:paraId="1E5F7FF4" w14:textId="77777777" w:rsidR="00884289" w:rsidRDefault="00884289" w:rsidP="00C54E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ＭＳ 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ＭＳ ゴシック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39538893"/>
      <w:docPartObj>
        <w:docPartGallery w:val="Page Numbers (Bottom of Page)"/>
        <w:docPartUnique/>
      </w:docPartObj>
    </w:sdtPr>
    <w:sdtEndPr/>
    <w:sdtContent>
      <w:p w14:paraId="6EF1AEE1" w14:textId="441DF8A6" w:rsidR="00AB3B45" w:rsidRDefault="00AB3B4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50E9E" w:rsidRPr="00750E9E">
          <w:rPr>
            <w:noProof/>
            <w:lang w:val="ja-JP"/>
          </w:rPr>
          <w:t>1</w:t>
        </w:r>
        <w:r>
          <w:fldChar w:fldCharType="end"/>
        </w:r>
      </w:p>
    </w:sdtContent>
  </w:sdt>
  <w:p w14:paraId="3C4D4F0A" w14:textId="77777777" w:rsidR="00AB3B45" w:rsidRDefault="00AB3B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E87B9D" w14:textId="77777777" w:rsidR="00884289" w:rsidRDefault="00884289" w:rsidP="00C54E97">
      <w:r>
        <w:separator/>
      </w:r>
    </w:p>
  </w:footnote>
  <w:footnote w:type="continuationSeparator" w:id="0">
    <w:p w14:paraId="706D1C83" w14:textId="77777777" w:rsidR="00884289" w:rsidRDefault="00884289" w:rsidP="00C54E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A3845"/>
    <w:multiLevelType w:val="hybridMultilevel"/>
    <w:tmpl w:val="CA7EE2F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3AAA5059"/>
    <w:multiLevelType w:val="hybridMultilevel"/>
    <w:tmpl w:val="4A1222D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F7D7D11"/>
    <w:multiLevelType w:val="hybridMultilevel"/>
    <w:tmpl w:val="95FEDC1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93C7250"/>
    <w:multiLevelType w:val="hybridMultilevel"/>
    <w:tmpl w:val="72A6CFD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705959B1"/>
    <w:multiLevelType w:val="hybridMultilevel"/>
    <w:tmpl w:val="316EBF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7A9F7263"/>
    <w:multiLevelType w:val="hybridMultilevel"/>
    <w:tmpl w:val="437C38CC"/>
    <w:lvl w:ilvl="0" w:tplc="0409000F">
      <w:start w:val="1"/>
      <w:numFmt w:val="decimal"/>
      <w:lvlText w:val="%1."/>
      <w:lvlJc w:val="left"/>
      <w:pPr>
        <w:ind w:left="735" w:hanging="420"/>
      </w:pPr>
    </w:lvl>
    <w:lvl w:ilvl="1" w:tplc="04090017" w:tentative="1">
      <w:start w:val="1"/>
      <w:numFmt w:val="aiueoFullWidth"/>
      <w:lvlText w:val="(%2)"/>
      <w:lvlJc w:val="left"/>
      <w:pPr>
        <w:ind w:left="1155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5" w:hanging="420"/>
      </w:pPr>
    </w:lvl>
    <w:lvl w:ilvl="3" w:tplc="0409000F" w:tentative="1">
      <w:start w:val="1"/>
      <w:numFmt w:val="decimal"/>
      <w:lvlText w:val="%4."/>
      <w:lvlJc w:val="left"/>
      <w:pPr>
        <w:ind w:left="1995" w:hanging="420"/>
      </w:pPr>
    </w:lvl>
    <w:lvl w:ilvl="4" w:tplc="04090017" w:tentative="1">
      <w:start w:val="1"/>
      <w:numFmt w:val="aiueoFullWidth"/>
      <w:lvlText w:val="(%5)"/>
      <w:lvlJc w:val="left"/>
      <w:pPr>
        <w:ind w:left="2415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5" w:hanging="420"/>
      </w:pPr>
    </w:lvl>
    <w:lvl w:ilvl="6" w:tplc="0409000F" w:tentative="1">
      <w:start w:val="1"/>
      <w:numFmt w:val="decimal"/>
      <w:lvlText w:val="%7."/>
      <w:lvlJc w:val="left"/>
      <w:pPr>
        <w:ind w:left="3255" w:hanging="420"/>
      </w:pPr>
    </w:lvl>
    <w:lvl w:ilvl="7" w:tplc="04090017" w:tentative="1">
      <w:start w:val="1"/>
      <w:numFmt w:val="aiueoFullWidth"/>
      <w:lvlText w:val="(%8)"/>
      <w:lvlJc w:val="left"/>
      <w:pPr>
        <w:ind w:left="367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5" w:hanging="42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NrC0MDAzNzE1NDBT0lEKTi0uzszPAykwNKsFACL+5RE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Frontiers in Pharmacology&lt;/Style&gt;&lt;LeftDelim&gt;{&lt;/LeftDelim&gt;&lt;RightDelim&gt;}&lt;/RightDelim&gt;&lt;FontName&gt;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tzzwx2esntxdfyex2tixwpzrps9z2xz90ez2&quot;&gt;My EndNote Library-Saved-Saved&lt;record-ids&gt;&lt;item&gt;14&lt;/item&gt;&lt;item&gt;60&lt;/item&gt;&lt;item&gt;65&lt;/item&gt;&lt;item&gt;314&lt;/item&gt;&lt;item&gt;336&lt;/item&gt;&lt;item&gt;462&lt;/item&gt;&lt;item&gt;516&lt;/item&gt;&lt;item&gt;519&lt;/item&gt;&lt;item&gt;540&lt;/item&gt;&lt;item&gt;541&lt;/item&gt;&lt;item&gt;546&lt;/item&gt;&lt;item&gt;569&lt;/item&gt;&lt;item&gt;573&lt;/item&gt;&lt;item&gt;581&lt;/item&gt;&lt;item&gt;587&lt;/item&gt;&lt;item&gt;600&lt;/item&gt;&lt;item&gt;787&lt;/item&gt;&lt;item&gt;797&lt;/item&gt;&lt;item&gt;798&lt;/item&gt;&lt;item&gt;824&lt;/item&gt;&lt;/record-ids&gt;&lt;/item&gt;&lt;/Libraries&gt;"/>
  </w:docVars>
  <w:rsids>
    <w:rsidRoot w:val="00B71CB3"/>
    <w:rsid w:val="0000019D"/>
    <w:rsid w:val="00001813"/>
    <w:rsid w:val="000028F6"/>
    <w:rsid w:val="00005237"/>
    <w:rsid w:val="00005550"/>
    <w:rsid w:val="00005C45"/>
    <w:rsid w:val="00005C97"/>
    <w:rsid w:val="0000618B"/>
    <w:rsid w:val="00006879"/>
    <w:rsid w:val="000068C9"/>
    <w:rsid w:val="000103D1"/>
    <w:rsid w:val="00011481"/>
    <w:rsid w:val="000117C5"/>
    <w:rsid w:val="00012687"/>
    <w:rsid w:val="00012CD8"/>
    <w:rsid w:val="000130B9"/>
    <w:rsid w:val="00014310"/>
    <w:rsid w:val="00014867"/>
    <w:rsid w:val="00015BB8"/>
    <w:rsid w:val="0001792B"/>
    <w:rsid w:val="00020155"/>
    <w:rsid w:val="00020F80"/>
    <w:rsid w:val="000243DC"/>
    <w:rsid w:val="00025B3F"/>
    <w:rsid w:val="00025E84"/>
    <w:rsid w:val="00031444"/>
    <w:rsid w:val="00031669"/>
    <w:rsid w:val="000316F1"/>
    <w:rsid w:val="00031D7E"/>
    <w:rsid w:val="00032D81"/>
    <w:rsid w:val="00033FEF"/>
    <w:rsid w:val="00035587"/>
    <w:rsid w:val="0003636D"/>
    <w:rsid w:val="000376FE"/>
    <w:rsid w:val="0004142F"/>
    <w:rsid w:val="000441D9"/>
    <w:rsid w:val="00044D16"/>
    <w:rsid w:val="00045382"/>
    <w:rsid w:val="00046002"/>
    <w:rsid w:val="0004617C"/>
    <w:rsid w:val="00047B63"/>
    <w:rsid w:val="000509D8"/>
    <w:rsid w:val="00051880"/>
    <w:rsid w:val="000530E2"/>
    <w:rsid w:val="00054615"/>
    <w:rsid w:val="000549DB"/>
    <w:rsid w:val="00055DEA"/>
    <w:rsid w:val="00056232"/>
    <w:rsid w:val="000573BA"/>
    <w:rsid w:val="00057987"/>
    <w:rsid w:val="00061BDD"/>
    <w:rsid w:val="00064663"/>
    <w:rsid w:val="00064C0C"/>
    <w:rsid w:val="00065045"/>
    <w:rsid w:val="00065566"/>
    <w:rsid w:val="000656E1"/>
    <w:rsid w:val="0006733E"/>
    <w:rsid w:val="000676B9"/>
    <w:rsid w:val="000678DA"/>
    <w:rsid w:val="00070155"/>
    <w:rsid w:val="00070A22"/>
    <w:rsid w:val="0007351C"/>
    <w:rsid w:val="00074269"/>
    <w:rsid w:val="00074BEC"/>
    <w:rsid w:val="00074DE9"/>
    <w:rsid w:val="00074EA5"/>
    <w:rsid w:val="00080486"/>
    <w:rsid w:val="00080587"/>
    <w:rsid w:val="00080E74"/>
    <w:rsid w:val="00081DC1"/>
    <w:rsid w:val="00082038"/>
    <w:rsid w:val="00082180"/>
    <w:rsid w:val="00082DCA"/>
    <w:rsid w:val="00083989"/>
    <w:rsid w:val="0008634B"/>
    <w:rsid w:val="0009104D"/>
    <w:rsid w:val="000910E5"/>
    <w:rsid w:val="00091863"/>
    <w:rsid w:val="000919DA"/>
    <w:rsid w:val="00091A60"/>
    <w:rsid w:val="00092FFB"/>
    <w:rsid w:val="000930CC"/>
    <w:rsid w:val="00094803"/>
    <w:rsid w:val="000956E4"/>
    <w:rsid w:val="00096AEC"/>
    <w:rsid w:val="0009751B"/>
    <w:rsid w:val="00097F49"/>
    <w:rsid w:val="000A0A49"/>
    <w:rsid w:val="000A2164"/>
    <w:rsid w:val="000A23B7"/>
    <w:rsid w:val="000A4D42"/>
    <w:rsid w:val="000A508A"/>
    <w:rsid w:val="000A6566"/>
    <w:rsid w:val="000B0A03"/>
    <w:rsid w:val="000B172D"/>
    <w:rsid w:val="000B1F6D"/>
    <w:rsid w:val="000B231B"/>
    <w:rsid w:val="000B2AB9"/>
    <w:rsid w:val="000B339A"/>
    <w:rsid w:val="000B33C8"/>
    <w:rsid w:val="000B3866"/>
    <w:rsid w:val="000B3F3E"/>
    <w:rsid w:val="000B4151"/>
    <w:rsid w:val="000B41E7"/>
    <w:rsid w:val="000B498D"/>
    <w:rsid w:val="000B7A6E"/>
    <w:rsid w:val="000C0737"/>
    <w:rsid w:val="000C0C1D"/>
    <w:rsid w:val="000C1741"/>
    <w:rsid w:val="000C280B"/>
    <w:rsid w:val="000C3878"/>
    <w:rsid w:val="000C43A2"/>
    <w:rsid w:val="000C6226"/>
    <w:rsid w:val="000C6507"/>
    <w:rsid w:val="000C66A1"/>
    <w:rsid w:val="000D012A"/>
    <w:rsid w:val="000D18EC"/>
    <w:rsid w:val="000D1D2A"/>
    <w:rsid w:val="000D1D90"/>
    <w:rsid w:val="000D25AA"/>
    <w:rsid w:val="000D3530"/>
    <w:rsid w:val="000D37D4"/>
    <w:rsid w:val="000D457F"/>
    <w:rsid w:val="000D59F8"/>
    <w:rsid w:val="000D5D3F"/>
    <w:rsid w:val="000D61B5"/>
    <w:rsid w:val="000D63BF"/>
    <w:rsid w:val="000D7749"/>
    <w:rsid w:val="000D7798"/>
    <w:rsid w:val="000E0112"/>
    <w:rsid w:val="000E0BCB"/>
    <w:rsid w:val="000E245A"/>
    <w:rsid w:val="000E281C"/>
    <w:rsid w:val="000E2E02"/>
    <w:rsid w:val="000E5EF7"/>
    <w:rsid w:val="000E607E"/>
    <w:rsid w:val="000E78BC"/>
    <w:rsid w:val="000E7C07"/>
    <w:rsid w:val="000E7C1F"/>
    <w:rsid w:val="000F01A1"/>
    <w:rsid w:val="000F1EC9"/>
    <w:rsid w:val="000F4A62"/>
    <w:rsid w:val="000F5107"/>
    <w:rsid w:val="000F5A1B"/>
    <w:rsid w:val="000F680B"/>
    <w:rsid w:val="000F7881"/>
    <w:rsid w:val="000F7E53"/>
    <w:rsid w:val="001009E1"/>
    <w:rsid w:val="00100F71"/>
    <w:rsid w:val="00101638"/>
    <w:rsid w:val="00102DD6"/>
    <w:rsid w:val="001047B2"/>
    <w:rsid w:val="00104A3B"/>
    <w:rsid w:val="0010593F"/>
    <w:rsid w:val="00105F05"/>
    <w:rsid w:val="00106C69"/>
    <w:rsid w:val="0011055A"/>
    <w:rsid w:val="00110A39"/>
    <w:rsid w:val="00115597"/>
    <w:rsid w:val="00117287"/>
    <w:rsid w:val="00117589"/>
    <w:rsid w:val="00117E0D"/>
    <w:rsid w:val="00120A91"/>
    <w:rsid w:val="001229A6"/>
    <w:rsid w:val="0012395F"/>
    <w:rsid w:val="001255EC"/>
    <w:rsid w:val="00125DC9"/>
    <w:rsid w:val="001266F4"/>
    <w:rsid w:val="001272CB"/>
    <w:rsid w:val="001279AE"/>
    <w:rsid w:val="0013121F"/>
    <w:rsid w:val="00132252"/>
    <w:rsid w:val="00132F9C"/>
    <w:rsid w:val="00134111"/>
    <w:rsid w:val="00134409"/>
    <w:rsid w:val="00134C95"/>
    <w:rsid w:val="00134CA4"/>
    <w:rsid w:val="00134E8C"/>
    <w:rsid w:val="00134FED"/>
    <w:rsid w:val="00136541"/>
    <w:rsid w:val="001370CE"/>
    <w:rsid w:val="00140939"/>
    <w:rsid w:val="001411F0"/>
    <w:rsid w:val="001435C8"/>
    <w:rsid w:val="00143830"/>
    <w:rsid w:val="0014383B"/>
    <w:rsid w:val="001439A7"/>
    <w:rsid w:val="001440EB"/>
    <w:rsid w:val="001445FA"/>
    <w:rsid w:val="00146893"/>
    <w:rsid w:val="001468FD"/>
    <w:rsid w:val="00146AE4"/>
    <w:rsid w:val="00147DCE"/>
    <w:rsid w:val="00147F43"/>
    <w:rsid w:val="00151418"/>
    <w:rsid w:val="001515E9"/>
    <w:rsid w:val="00151C22"/>
    <w:rsid w:val="00152053"/>
    <w:rsid w:val="00153AF1"/>
    <w:rsid w:val="0015629A"/>
    <w:rsid w:val="0016027B"/>
    <w:rsid w:val="00160351"/>
    <w:rsid w:val="00161963"/>
    <w:rsid w:val="00163381"/>
    <w:rsid w:val="00163607"/>
    <w:rsid w:val="00163ECD"/>
    <w:rsid w:val="00164B93"/>
    <w:rsid w:val="0016592C"/>
    <w:rsid w:val="00165B10"/>
    <w:rsid w:val="00166680"/>
    <w:rsid w:val="00166F00"/>
    <w:rsid w:val="0016760F"/>
    <w:rsid w:val="00170227"/>
    <w:rsid w:val="001717EB"/>
    <w:rsid w:val="00173110"/>
    <w:rsid w:val="00173ADA"/>
    <w:rsid w:val="00174DD8"/>
    <w:rsid w:val="001750EF"/>
    <w:rsid w:val="00175A35"/>
    <w:rsid w:val="00175CA5"/>
    <w:rsid w:val="00176CD0"/>
    <w:rsid w:val="00181A05"/>
    <w:rsid w:val="00182993"/>
    <w:rsid w:val="001830C9"/>
    <w:rsid w:val="001835AE"/>
    <w:rsid w:val="00187436"/>
    <w:rsid w:val="00187B0B"/>
    <w:rsid w:val="001917F4"/>
    <w:rsid w:val="00193002"/>
    <w:rsid w:val="0019322D"/>
    <w:rsid w:val="00193393"/>
    <w:rsid w:val="00193A14"/>
    <w:rsid w:val="00193AD2"/>
    <w:rsid w:val="00195DC9"/>
    <w:rsid w:val="00197D54"/>
    <w:rsid w:val="001A0974"/>
    <w:rsid w:val="001A0C28"/>
    <w:rsid w:val="001A11DB"/>
    <w:rsid w:val="001A2436"/>
    <w:rsid w:val="001A3414"/>
    <w:rsid w:val="001A3681"/>
    <w:rsid w:val="001A4AC8"/>
    <w:rsid w:val="001A54F2"/>
    <w:rsid w:val="001A5B2B"/>
    <w:rsid w:val="001A6D21"/>
    <w:rsid w:val="001A6F1E"/>
    <w:rsid w:val="001B00B3"/>
    <w:rsid w:val="001B1BE4"/>
    <w:rsid w:val="001B23EE"/>
    <w:rsid w:val="001B3338"/>
    <w:rsid w:val="001B4269"/>
    <w:rsid w:val="001B4B04"/>
    <w:rsid w:val="001B55E2"/>
    <w:rsid w:val="001B6EFA"/>
    <w:rsid w:val="001B7E11"/>
    <w:rsid w:val="001C002D"/>
    <w:rsid w:val="001C0AB1"/>
    <w:rsid w:val="001C23C7"/>
    <w:rsid w:val="001C23D1"/>
    <w:rsid w:val="001C2E92"/>
    <w:rsid w:val="001C2ED9"/>
    <w:rsid w:val="001C34A6"/>
    <w:rsid w:val="001C38B1"/>
    <w:rsid w:val="001C3986"/>
    <w:rsid w:val="001C42AD"/>
    <w:rsid w:val="001C58A7"/>
    <w:rsid w:val="001C5EFD"/>
    <w:rsid w:val="001C5FE4"/>
    <w:rsid w:val="001C68D1"/>
    <w:rsid w:val="001D3B38"/>
    <w:rsid w:val="001D4093"/>
    <w:rsid w:val="001D422E"/>
    <w:rsid w:val="001D4EB1"/>
    <w:rsid w:val="001D57B1"/>
    <w:rsid w:val="001D6FDE"/>
    <w:rsid w:val="001D702B"/>
    <w:rsid w:val="001D70E7"/>
    <w:rsid w:val="001E00F1"/>
    <w:rsid w:val="001E13AD"/>
    <w:rsid w:val="001E1769"/>
    <w:rsid w:val="001E20DE"/>
    <w:rsid w:val="001E23DF"/>
    <w:rsid w:val="001E275F"/>
    <w:rsid w:val="001E2C02"/>
    <w:rsid w:val="001E2FB2"/>
    <w:rsid w:val="001E6515"/>
    <w:rsid w:val="001E6F06"/>
    <w:rsid w:val="001E6F52"/>
    <w:rsid w:val="001E774E"/>
    <w:rsid w:val="001E7FB0"/>
    <w:rsid w:val="001F078E"/>
    <w:rsid w:val="001F0A1C"/>
    <w:rsid w:val="001F12B0"/>
    <w:rsid w:val="001F2D34"/>
    <w:rsid w:val="001F2DCF"/>
    <w:rsid w:val="001F4FB5"/>
    <w:rsid w:val="001F7A94"/>
    <w:rsid w:val="00200CF5"/>
    <w:rsid w:val="0020217E"/>
    <w:rsid w:val="002022CB"/>
    <w:rsid w:val="00202425"/>
    <w:rsid w:val="002027CD"/>
    <w:rsid w:val="00202BD1"/>
    <w:rsid w:val="0020342F"/>
    <w:rsid w:val="002037E9"/>
    <w:rsid w:val="00204013"/>
    <w:rsid w:val="002042A4"/>
    <w:rsid w:val="00204D2E"/>
    <w:rsid w:val="00204E94"/>
    <w:rsid w:val="002050D2"/>
    <w:rsid w:val="00210002"/>
    <w:rsid w:val="00211FC7"/>
    <w:rsid w:val="002143C1"/>
    <w:rsid w:val="0021457A"/>
    <w:rsid w:val="00214635"/>
    <w:rsid w:val="00214756"/>
    <w:rsid w:val="00214A51"/>
    <w:rsid w:val="002153FC"/>
    <w:rsid w:val="00215812"/>
    <w:rsid w:val="002162CD"/>
    <w:rsid w:val="00216338"/>
    <w:rsid w:val="0021676F"/>
    <w:rsid w:val="00217716"/>
    <w:rsid w:val="002203EB"/>
    <w:rsid w:val="00220747"/>
    <w:rsid w:val="00222733"/>
    <w:rsid w:val="0022363C"/>
    <w:rsid w:val="002236F7"/>
    <w:rsid w:val="00224494"/>
    <w:rsid w:val="00224A3D"/>
    <w:rsid w:val="00226D48"/>
    <w:rsid w:val="00227BB6"/>
    <w:rsid w:val="00231096"/>
    <w:rsid w:val="002321EC"/>
    <w:rsid w:val="00232D0D"/>
    <w:rsid w:val="00233F09"/>
    <w:rsid w:val="002347C8"/>
    <w:rsid w:val="00234B2D"/>
    <w:rsid w:val="002360DE"/>
    <w:rsid w:val="0023635C"/>
    <w:rsid w:val="00237970"/>
    <w:rsid w:val="002408F7"/>
    <w:rsid w:val="00241051"/>
    <w:rsid w:val="00241072"/>
    <w:rsid w:val="00241AAF"/>
    <w:rsid w:val="0024201C"/>
    <w:rsid w:val="00242810"/>
    <w:rsid w:val="002457D0"/>
    <w:rsid w:val="0024661A"/>
    <w:rsid w:val="00250DC9"/>
    <w:rsid w:val="00251766"/>
    <w:rsid w:val="002524F0"/>
    <w:rsid w:val="002538F2"/>
    <w:rsid w:val="00254DBD"/>
    <w:rsid w:val="0025568D"/>
    <w:rsid w:val="00260B1D"/>
    <w:rsid w:val="00260EAF"/>
    <w:rsid w:val="0026137E"/>
    <w:rsid w:val="00261689"/>
    <w:rsid w:val="00261BEA"/>
    <w:rsid w:val="002630FE"/>
    <w:rsid w:val="00265B02"/>
    <w:rsid w:val="00266155"/>
    <w:rsid w:val="00266165"/>
    <w:rsid w:val="00266199"/>
    <w:rsid w:val="00266986"/>
    <w:rsid w:val="00266CB7"/>
    <w:rsid w:val="002674CF"/>
    <w:rsid w:val="002679F7"/>
    <w:rsid w:val="00270A25"/>
    <w:rsid w:val="00271C8C"/>
    <w:rsid w:val="00271DA3"/>
    <w:rsid w:val="0027200A"/>
    <w:rsid w:val="002750FB"/>
    <w:rsid w:val="002767B0"/>
    <w:rsid w:val="00277239"/>
    <w:rsid w:val="002778A0"/>
    <w:rsid w:val="00281040"/>
    <w:rsid w:val="00281665"/>
    <w:rsid w:val="00282CB0"/>
    <w:rsid w:val="00283B8F"/>
    <w:rsid w:val="002853AE"/>
    <w:rsid w:val="00285BD0"/>
    <w:rsid w:val="0028671E"/>
    <w:rsid w:val="00286B02"/>
    <w:rsid w:val="0028783F"/>
    <w:rsid w:val="00291A2D"/>
    <w:rsid w:val="00291CF6"/>
    <w:rsid w:val="0029290B"/>
    <w:rsid w:val="00292D25"/>
    <w:rsid w:val="0029313A"/>
    <w:rsid w:val="002946A4"/>
    <w:rsid w:val="0029669A"/>
    <w:rsid w:val="002975F6"/>
    <w:rsid w:val="00297958"/>
    <w:rsid w:val="002A07B5"/>
    <w:rsid w:val="002A07E8"/>
    <w:rsid w:val="002A20E8"/>
    <w:rsid w:val="002A28BB"/>
    <w:rsid w:val="002A4134"/>
    <w:rsid w:val="002A4231"/>
    <w:rsid w:val="002A50FE"/>
    <w:rsid w:val="002A6936"/>
    <w:rsid w:val="002A7300"/>
    <w:rsid w:val="002A7F98"/>
    <w:rsid w:val="002B08FF"/>
    <w:rsid w:val="002B1A18"/>
    <w:rsid w:val="002B29C9"/>
    <w:rsid w:val="002B5A92"/>
    <w:rsid w:val="002B6070"/>
    <w:rsid w:val="002B62B6"/>
    <w:rsid w:val="002B6A21"/>
    <w:rsid w:val="002B6BD0"/>
    <w:rsid w:val="002B7725"/>
    <w:rsid w:val="002B78FE"/>
    <w:rsid w:val="002B7D6A"/>
    <w:rsid w:val="002C0ACB"/>
    <w:rsid w:val="002C12C4"/>
    <w:rsid w:val="002C1E95"/>
    <w:rsid w:val="002C2017"/>
    <w:rsid w:val="002C460E"/>
    <w:rsid w:val="002C4EC6"/>
    <w:rsid w:val="002C5B1C"/>
    <w:rsid w:val="002C5E9C"/>
    <w:rsid w:val="002C6151"/>
    <w:rsid w:val="002C6E3D"/>
    <w:rsid w:val="002C783C"/>
    <w:rsid w:val="002D0724"/>
    <w:rsid w:val="002D2191"/>
    <w:rsid w:val="002D3913"/>
    <w:rsid w:val="002D4632"/>
    <w:rsid w:val="002D4974"/>
    <w:rsid w:val="002D50E1"/>
    <w:rsid w:val="002D5B5A"/>
    <w:rsid w:val="002D724D"/>
    <w:rsid w:val="002E09F2"/>
    <w:rsid w:val="002E40A7"/>
    <w:rsid w:val="002E70B0"/>
    <w:rsid w:val="002E7B53"/>
    <w:rsid w:val="002F0A27"/>
    <w:rsid w:val="002F1393"/>
    <w:rsid w:val="002F164E"/>
    <w:rsid w:val="002F1ADA"/>
    <w:rsid w:val="002F21BF"/>
    <w:rsid w:val="002F3702"/>
    <w:rsid w:val="002F4514"/>
    <w:rsid w:val="002F53E1"/>
    <w:rsid w:val="002F786D"/>
    <w:rsid w:val="00301E2A"/>
    <w:rsid w:val="003028BF"/>
    <w:rsid w:val="0030385D"/>
    <w:rsid w:val="00303D94"/>
    <w:rsid w:val="00303D9F"/>
    <w:rsid w:val="0030403E"/>
    <w:rsid w:val="003042CB"/>
    <w:rsid w:val="00304934"/>
    <w:rsid w:val="00304FF9"/>
    <w:rsid w:val="003053EF"/>
    <w:rsid w:val="00305873"/>
    <w:rsid w:val="00305A25"/>
    <w:rsid w:val="00306F28"/>
    <w:rsid w:val="00311129"/>
    <w:rsid w:val="00311E62"/>
    <w:rsid w:val="003134F6"/>
    <w:rsid w:val="00315549"/>
    <w:rsid w:val="00315E14"/>
    <w:rsid w:val="00317945"/>
    <w:rsid w:val="00317EA0"/>
    <w:rsid w:val="003203C1"/>
    <w:rsid w:val="003209FA"/>
    <w:rsid w:val="00321291"/>
    <w:rsid w:val="00321E14"/>
    <w:rsid w:val="00322379"/>
    <w:rsid w:val="0032416E"/>
    <w:rsid w:val="00325295"/>
    <w:rsid w:val="00325BFE"/>
    <w:rsid w:val="00326906"/>
    <w:rsid w:val="0032772F"/>
    <w:rsid w:val="00327AA3"/>
    <w:rsid w:val="00327AAD"/>
    <w:rsid w:val="00327C6F"/>
    <w:rsid w:val="00331987"/>
    <w:rsid w:val="00331B5A"/>
    <w:rsid w:val="00331E2B"/>
    <w:rsid w:val="0033220A"/>
    <w:rsid w:val="003328ED"/>
    <w:rsid w:val="00333E65"/>
    <w:rsid w:val="00334472"/>
    <w:rsid w:val="003358AB"/>
    <w:rsid w:val="00335928"/>
    <w:rsid w:val="00335B04"/>
    <w:rsid w:val="00336595"/>
    <w:rsid w:val="00336A56"/>
    <w:rsid w:val="00336F3D"/>
    <w:rsid w:val="00340C98"/>
    <w:rsid w:val="003420E0"/>
    <w:rsid w:val="003440F6"/>
    <w:rsid w:val="003445BF"/>
    <w:rsid w:val="00344700"/>
    <w:rsid w:val="003521B2"/>
    <w:rsid w:val="003522A1"/>
    <w:rsid w:val="00353071"/>
    <w:rsid w:val="00353958"/>
    <w:rsid w:val="00353E15"/>
    <w:rsid w:val="00354D2A"/>
    <w:rsid w:val="003552BC"/>
    <w:rsid w:val="003575BD"/>
    <w:rsid w:val="00360706"/>
    <w:rsid w:val="003612DB"/>
    <w:rsid w:val="00362063"/>
    <w:rsid w:val="003628A1"/>
    <w:rsid w:val="003631DD"/>
    <w:rsid w:val="00364097"/>
    <w:rsid w:val="00364FE9"/>
    <w:rsid w:val="003655FB"/>
    <w:rsid w:val="003657C2"/>
    <w:rsid w:val="003659B2"/>
    <w:rsid w:val="00366385"/>
    <w:rsid w:val="00366B3B"/>
    <w:rsid w:val="00366FF3"/>
    <w:rsid w:val="00370211"/>
    <w:rsid w:val="003714DA"/>
    <w:rsid w:val="0037340A"/>
    <w:rsid w:val="00373BE7"/>
    <w:rsid w:val="0037421A"/>
    <w:rsid w:val="003746F4"/>
    <w:rsid w:val="00374C5B"/>
    <w:rsid w:val="00375B9F"/>
    <w:rsid w:val="00376B71"/>
    <w:rsid w:val="00377067"/>
    <w:rsid w:val="00382EFD"/>
    <w:rsid w:val="00383F5A"/>
    <w:rsid w:val="003875C3"/>
    <w:rsid w:val="00387D0F"/>
    <w:rsid w:val="00390415"/>
    <w:rsid w:val="00390A1D"/>
    <w:rsid w:val="00391BF8"/>
    <w:rsid w:val="00391E67"/>
    <w:rsid w:val="00394507"/>
    <w:rsid w:val="00394A40"/>
    <w:rsid w:val="00394EA1"/>
    <w:rsid w:val="003953C9"/>
    <w:rsid w:val="00397400"/>
    <w:rsid w:val="00397BCC"/>
    <w:rsid w:val="003A138C"/>
    <w:rsid w:val="003A17C8"/>
    <w:rsid w:val="003A3333"/>
    <w:rsid w:val="003A3F24"/>
    <w:rsid w:val="003A468E"/>
    <w:rsid w:val="003A5B81"/>
    <w:rsid w:val="003A6185"/>
    <w:rsid w:val="003A7300"/>
    <w:rsid w:val="003B0090"/>
    <w:rsid w:val="003B020A"/>
    <w:rsid w:val="003B060F"/>
    <w:rsid w:val="003B1162"/>
    <w:rsid w:val="003B14FC"/>
    <w:rsid w:val="003B1DC2"/>
    <w:rsid w:val="003B1F9C"/>
    <w:rsid w:val="003B22CB"/>
    <w:rsid w:val="003B4252"/>
    <w:rsid w:val="003B62B9"/>
    <w:rsid w:val="003B6623"/>
    <w:rsid w:val="003B7F05"/>
    <w:rsid w:val="003C01CC"/>
    <w:rsid w:val="003C0DD6"/>
    <w:rsid w:val="003C1101"/>
    <w:rsid w:val="003C1672"/>
    <w:rsid w:val="003C2C24"/>
    <w:rsid w:val="003C2E14"/>
    <w:rsid w:val="003C2ED3"/>
    <w:rsid w:val="003C70D7"/>
    <w:rsid w:val="003C75D0"/>
    <w:rsid w:val="003D25DC"/>
    <w:rsid w:val="003D31D3"/>
    <w:rsid w:val="003D44BE"/>
    <w:rsid w:val="003D4646"/>
    <w:rsid w:val="003D49C4"/>
    <w:rsid w:val="003D5EFF"/>
    <w:rsid w:val="003E2CBF"/>
    <w:rsid w:val="003E48B2"/>
    <w:rsid w:val="003E5211"/>
    <w:rsid w:val="003E5798"/>
    <w:rsid w:val="003E5A56"/>
    <w:rsid w:val="003E61D0"/>
    <w:rsid w:val="003E700D"/>
    <w:rsid w:val="003E7203"/>
    <w:rsid w:val="003E73AD"/>
    <w:rsid w:val="003E79EE"/>
    <w:rsid w:val="003F0266"/>
    <w:rsid w:val="003F092F"/>
    <w:rsid w:val="003F0DE7"/>
    <w:rsid w:val="003F17A6"/>
    <w:rsid w:val="003F1893"/>
    <w:rsid w:val="003F301B"/>
    <w:rsid w:val="003F3B6E"/>
    <w:rsid w:val="003F4AF2"/>
    <w:rsid w:val="003F4B3F"/>
    <w:rsid w:val="003F5ACB"/>
    <w:rsid w:val="003F5DED"/>
    <w:rsid w:val="003F6D12"/>
    <w:rsid w:val="003F7E72"/>
    <w:rsid w:val="00401212"/>
    <w:rsid w:val="00403E4A"/>
    <w:rsid w:val="004048A3"/>
    <w:rsid w:val="00405195"/>
    <w:rsid w:val="0041059D"/>
    <w:rsid w:val="00410D8B"/>
    <w:rsid w:val="00411BC2"/>
    <w:rsid w:val="00411ED2"/>
    <w:rsid w:val="0041292F"/>
    <w:rsid w:val="00412B1F"/>
    <w:rsid w:val="00412EE3"/>
    <w:rsid w:val="00413A0A"/>
    <w:rsid w:val="004158C6"/>
    <w:rsid w:val="00416319"/>
    <w:rsid w:val="00416820"/>
    <w:rsid w:val="00416E9F"/>
    <w:rsid w:val="00417CDA"/>
    <w:rsid w:val="00420734"/>
    <w:rsid w:val="00420EBC"/>
    <w:rsid w:val="0042329D"/>
    <w:rsid w:val="00423FB4"/>
    <w:rsid w:val="004240EE"/>
    <w:rsid w:val="00425E77"/>
    <w:rsid w:val="00426DE7"/>
    <w:rsid w:val="0042711D"/>
    <w:rsid w:val="004272CC"/>
    <w:rsid w:val="00427C53"/>
    <w:rsid w:val="00432FD3"/>
    <w:rsid w:val="00433D20"/>
    <w:rsid w:val="00434140"/>
    <w:rsid w:val="0043566E"/>
    <w:rsid w:val="00435C70"/>
    <w:rsid w:val="00437252"/>
    <w:rsid w:val="00437D4B"/>
    <w:rsid w:val="00440ACC"/>
    <w:rsid w:val="004421ED"/>
    <w:rsid w:val="00444298"/>
    <w:rsid w:val="00444984"/>
    <w:rsid w:val="00445D24"/>
    <w:rsid w:val="004473EB"/>
    <w:rsid w:val="00447B97"/>
    <w:rsid w:val="00450EDE"/>
    <w:rsid w:val="00451921"/>
    <w:rsid w:val="00452473"/>
    <w:rsid w:val="00454A3F"/>
    <w:rsid w:val="004557D1"/>
    <w:rsid w:val="00456643"/>
    <w:rsid w:val="00456AFA"/>
    <w:rsid w:val="00460204"/>
    <w:rsid w:val="00462045"/>
    <w:rsid w:val="00462A99"/>
    <w:rsid w:val="00463756"/>
    <w:rsid w:val="00464300"/>
    <w:rsid w:val="00464346"/>
    <w:rsid w:val="00465334"/>
    <w:rsid w:val="00465DB5"/>
    <w:rsid w:val="0046714B"/>
    <w:rsid w:val="004747EB"/>
    <w:rsid w:val="00474DA3"/>
    <w:rsid w:val="00474DA9"/>
    <w:rsid w:val="00474FDE"/>
    <w:rsid w:val="00475AC7"/>
    <w:rsid w:val="004761AF"/>
    <w:rsid w:val="004770C5"/>
    <w:rsid w:val="00477841"/>
    <w:rsid w:val="004779D8"/>
    <w:rsid w:val="00477B2C"/>
    <w:rsid w:val="004808B0"/>
    <w:rsid w:val="004808EA"/>
    <w:rsid w:val="00481CF7"/>
    <w:rsid w:val="0048472D"/>
    <w:rsid w:val="00486388"/>
    <w:rsid w:val="00486C4F"/>
    <w:rsid w:val="00487067"/>
    <w:rsid w:val="00487539"/>
    <w:rsid w:val="0048792F"/>
    <w:rsid w:val="004909D0"/>
    <w:rsid w:val="004920E1"/>
    <w:rsid w:val="00492475"/>
    <w:rsid w:val="00493A13"/>
    <w:rsid w:val="00493E9F"/>
    <w:rsid w:val="004947E1"/>
    <w:rsid w:val="00494A5F"/>
    <w:rsid w:val="00494D97"/>
    <w:rsid w:val="00497347"/>
    <w:rsid w:val="004A01A1"/>
    <w:rsid w:val="004A0A0D"/>
    <w:rsid w:val="004A221A"/>
    <w:rsid w:val="004A26F4"/>
    <w:rsid w:val="004A275D"/>
    <w:rsid w:val="004A2DD2"/>
    <w:rsid w:val="004A2E6C"/>
    <w:rsid w:val="004A343E"/>
    <w:rsid w:val="004A4625"/>
    <w:rsid w:val="004A66B3"/>
    <w:rsid w:val="004A793E"/>
    <w:rsid w:val="004A7BB0"/>
    <w:rsid w:val="004B1250"/>
    <w:rsid w:val="004B1673"/>
    <w:rsid w:val="004B1C21"/>
    <w:rsid w:val="004B23AB"/>
    <w:rsid w:val="004B4E00"/>
    <w:rsid w:val="004B5851"/>
    <w:rsid w:val="004B5A3D"/>
    <w:rsid w:val="004B6B10"/>
    <w:rsid w:val="004B6C14"/>
    <w:rsid w:val="004B6F41"/>
    <w:rsid w:val="004C0E6C"/>
    <w:rsid w:val="004C149D"/>
    <w:rsid w:val="004C19EE"/>
    <w:rsid w:val="004C2D9F"/>
    <w:rsid w:val="004C3630"/>
    <w:rsid w:val="004C53FB"/>
    <w:rsid w:val="004D1C78"/>
    <w:rsid w:val="004D26CB"/>
    <w:rsid w:val="004D2A59"/>
    <w:rsid w:val="004D330B"/>
    <w:rsid w:val="004D4214"/>
    <w:rsid w:val="004D51F8"/>
    <w:rsid w:val="004D7241"/>
    <w:rsid w:val="004D78BB"/>
    <w:rsid w:val="004D7C31"/>
    <w:rsid w:val="004E04F4"/>
    <w:rsid w:val="004E0AFF"/>
    <w:rsid w:val="004E1F2D"/>
    <w:rsid w:val="004E26EF"/>
    <w:rsid w:val="004E2903"/>
    <w:rsid w:val="004E460F"/>
    <w:rsid w:val="004E75F9"/>
    <w:rsid w:val="004F04F0"/>
    <w:rsid w:val="004F19EA"/>
    <w:rsid w:val="004F36D3"/>
    <w:rsid w:val="004F46D5"/>
    <w:rsid w:val="004F52BE"/>
    <w:rsid w:val="004F5361"/>
    <w:rsid w:val="004F5767"/>
    <w:rsid w:val="004F5AB4"/>
    <w:rsid w:val="004F61D5"/>
    <w:rsid w:val="004F62A1"/>
    <w:rsid w:val="004F780C"/>
    <w:rsid w:val="004F7E6D"/>
    <w:rsid w:val="00500915"/>
    <w:rsid w:val="005014D0"/>
    <w:rsid w:val="00502466"/>
    <w:rsid w:val="00502CF0"/>
    <w:rsid w:val="005033EA"/>
    <w:rsid w:val="00504DD3"/>
    <w:rsid w:val="00505250"/>
    <w:rsid w:val="00505F26"/>
    <w:rsid w:val="00507436"/>
    <w:rsid w:val="00507DC2"/>
    <w:rsid w:val="005106AE"/>
    <w:rsid w:val="005131C6"/>
    <w:rsid w:val="00514804"/>
    <w:rsid w:val="00514F3D"/>
    <w:rsid w:val="00515372"/>
    <w:rsid w:val="00515490"/>
    <w:rsid w:val="005160A6"/>
    <w:rsid w:val="00516A74"/>
    <w:rsid w:val="00516DE2"/>
    <w:rsid w:val="00517874"/>
    <w:rsid w:val="0052032B"/>
    <w:rsid w:val="00522E8F"/>
    <w:rsid w:val="00524C82"/>
    <w:rsid w:val="00525484"/>
    <w:rsid w:val="0052718E"/>
    <w:rsid w:val="00531DAC"/>
    <w:rsid w:val="0053265D"/>
    <w:rsid w:val="0053379B"/>
    <w:rsid w:val="00534CC3"/>
    <w:rsid w:val="00534D8E"/>
    <w:rsid w:val="00534E5E"/>
    <w:rsid w:val="005350B6"/>
    <w:rsid w:val="00535B43"/>
    <w:rsid w:val="00536033"/>
    <w:rsid w:val="00540312"/>
    <w:rsid w:val="00540B4E"/>
    <w:rsid w:val="00540F29"/>
    <w:rsid w:val="00541055"/>
    <w:rsid w:val="00543A7B"/>
    <w:rsid w:val="00543F26"/>
    <w:rsid w:val="00543F70"/>
    <w:rsid w:val="00545158"/>
    <w:rsid w:val="00545298"/>
    <w:rsid w:val="005462B9"/>
    <w:rsid w:val="00547244"/>
    <w:rsid w:val="005503B2"/>
    <w:rsid w:val="005524FB"/>
    <w:rsid w:val="0055285F"/>
    <w:rsid w:val="00555EC8"/>
    <w:rsid w:val="0055764C"/>
    <w:rsid w:val="005576FD"/>
    <w:rsid w:val="005579C4"/>
    <w:rsid w:val="00557E58"/>
    <w:rsid w:val="00560552"/>
    <w:rsid w:val="00560883"/>
    <w:rsid w:val="005618CA"/>
    <w:rsid w:val="005619E5"/>
    <w:rsid w:val="00562808"/>
    <w:rsid w:val="00562FC9"/>
    <w:rsid w:val="00565A05"/>
    <w:rsid w:val="00570D4D"/>
    <w:rsid w:val="00571D09"/>
    <w:rsid w:val="00571D91"/>
    <w:rsid w:val="00571F2B"/>
    <w:rsid w:val="00572156"/>
    <w:rsid w:val="005732DB"/>
    <w:rsid w:val="00573D0F"/>
    <w:rsid w:val="00574C68"/>
    <w:rsid w:val="00577122"/>
    <w:rsid w:val="005810C4"/>
    <w:rsid w:val="0058167F"/>
    <w:rsid w:val="005821C4"/>
    <w:rsid w:val="00582A0A"/>
    <w:rsid w:val="00582B03"/>
    <w:rsid w:val="00583308"/>
    <w:rsid w:val="005840C5"/>
    <w:rsid w:val="00585017"/>
    <w:rsid w:val="00585C58"/>
    <w:rsid w:val="0058705C"/>
    <w:rsid w:val="00587669"/>
    <w:rsid w:val="00587DD7"/>
    <w:rsid w:val="005903AE"/>
    <w:rsid w:val="005908AE"/>
    <w:rsid w:val="0059179A"/>
    <w:rsid w:val="005924AF"/>
    <w:rsid w:val="0059250C"/>
    <w:rsid w:val="0059307B"/>
    <w:rsid w:val="005936C9"/>
    <w:rsid w:val="00593CDF"/>
    <w:rsid w:val="00594211"/>
    <w:rsid w:val="00594A6F"/>
    <w:rsid w:val="00594FEF"/>
    <w:rsid w:val="00595B17"/>
    <w:rsid w:val="005A05ED"/>
    <w:rsid w:val="005A0953"/>
    <w:rsid w:val="005A1F5B"/>
    <w:rsid w:val="005A375A"/>
    <w:rsid w:val="005A39DD"/>
    <w:rsid w:val="005A5757"/>
    <w:rsid w:val="005A636F"/>
    <w:rsid w:val="005A6839"/>
    <w:rsid w:val="005A6CE6"/>
    <w:rsid w:val="005A7F2B"/>
    <w:rsid w:val="005B005A"/>
    <w:rsid w:val="005B0CE6"/>
    <w:rsid w:val="005B212D"/>
    <w:rsid w:val="005B2C8A"/>
    <w:rsid w:val="005B4A57"/>
    <w:rsid w:val="005B573E"/>
    <w:rsid w:val="005B622A"/>
    <w:rsid w:val="005B6FDC"/>
    <w:rsid w:val="005C0131"/>
    <w:rsid w:val="005C0735"/>
    <w:rsid w:val="005C3DA2"/>
    <w:rsid w:val="005C45D7"/>
    <w:rsid w:val="005C4A18"/>
    <w:rsid w:val="005C5B8C"/>
    <w:rsid w:val="005C6A6D"/>
    <w:rsid w:val="005C7A58"/>
    <w:rsid w:val="005D0093"/>
    <w:rsid w:val="005D0AB7"/>
    <w:rsid w:val="005D20BD"/>
    <w:rsid w:val="005D31CE"/>
    <w:rsid w:val="005D54E0"/>
    <w:rsid w:val="005D69A5"/>
    <w:rsid w:val="005E0FF0"/>
    <w:rsid w:val="005E2225"/>
    <w:rsid w:val="005E2868"/>
    <w:rsid w:val="005E3053"/>
    <w:rsid w:val="005E3C09"/>
    <w:rsid w:val="005E4FD0"/>
    <w:rsid w:val="005E5317"/>
    <w:rsid w:val="005E548D"/>
    <w:rsid w:val="005E588D"/>
    <w:rsid w:val="005E5FF1"/>
    <w:rsid w:val="005E6067"/>
    <w:rsid w:val="005E6C33"/>
    <w:rsid w:val="005E7276"/>
    <w:rsid w:val="005F35BD"/>
    <w:rsid w:val="005F5089"/>
    <w:rsid w:val="005F7334"/>
    <w:rsid w:val="00600553"/>
    <w:rsid w:val="00600E4C"/>
    <w:rsid w:val="00601420"/>
    <w:rsid w:val="006016BF"/>
    <w:rsid w:val="00601E27"/>
    <w:rsid w:val="0060223C"/>
    <w:rsid w:val="006022EA"/>
    <w:rsid w:val="00602A3B"/>
    <w:rsid w:val="006031F9"/>
    <w:rsid w:val="00603E6C"/>
    <w:rsid w:val="00605DEB"/>
    <w:rsid w:val="006072CE"/>
    <w:rsid w:val="00607AF5"/>
    <w:rsid w:val="0061120A"/>
    <w:rsid w:val="00611365"/>
    <w:rsid w:val="006113A1"/>
    <w:rsid w:val="00611516"/>
    <w:rsid w:val="006117F2"/>
    <w:rsid w:val="00611A16"/>
    <w:rsid w:val="0061252A"/>
    <w:rsid w:val="00612D0C"/>
    <w:rsid w:val="00612E60"/>
    <w:rsid w:val="00616032"/>
    <w:rsid w:val="00616CB9"/>
    <w:rsid w:val="006176DA"/>
    <w:rsid w:val="00617D54"/>
    <w:rsid w:val="0062044D"/>
    <w:rsid w:val="006231CF"/>
    <w:rsid w:val="00623393"/>
    <w:rsid w:val="00623AF3"/>
    <w:rsid w:val="006255B8"/>
    <w:rsid w:val="00626278"/>
    <w:rsid w:val="00630972"/>
    <w:rsid w:val="00633C58"/>
    <w:rsid w:val="00633DDA"/>
    <w:rsid w:val="00634656"/>
    <w:rsid w:val="00635363"/>
    <w:rsid w:val="0063550A"/>
    <w:rsid w:val="006359FE"/>
    <w:rsid w:val="006361F8"/>
    <w:rsid w:val="00636D46"/>
    <w:rsid w:val="006410E1"/>
    <w:rsid w:val="00641208"/>
    <w:rsid w:val="00642A4A"/>
    <w:rsid w:val="00643395"/>
    <w:rsid w:val="00643DA6"/>
    <w:rsid w:val="00651132"/>
    <w:rsid w:val="00651347"/>
    <w:rsid w:val="00651548"/>
    <w:rsid w:val="00653290"/>
    <w:rsid w:val="00654539"/>
    <w:rsid w:val="0065455C"/>
    <w:rsid w:val="006551E7"/>
    <w:rsid w:val="00656DBE"/>
    <w:rsid w:val="006571A1"/>
    <w:rsid w:val="00660138"/>
    <w:rsid w:val="0066175D"/>
    <w:rsid w:val="00662356"/>
    <w:rsid w:val="00662CB5"/>
    <w:rsid w:val="00662FA9"/>
    <w:rsid w:val="00663920"/>
    <w:rsid w:val="00665845"/>
    <w:rsid w:val="00665E1A"/>
    <w:rsid w:val="00666057"/>
    <w:rsid w:val="00666BB6"/>
    <w:rsid w:val="00667141"/>
    <w:rsid w:val="00667192"/>
    <w:rsid w:val="0066764A"/>
    <w:rsid w:val="006708D9"/>
    <w:rsid w:val="006739B7"/>
    <w:rsid w:val="00674262"/>
    <w:rsid w:val="00674590"/>
    <w:rsid w:val="00675293"/>
    <w:rsid w:val="0067567D"/>
    <w:rsid w:val="00676381"/>
    <w:rsid w:val="00681382"/>
    <w:rsid w:val="0068206B"/>
    <w:rsid w:val="006828CA"/>
    <w:rsid w:val="00685B74"/>
    <w:rsid w:val="00686142"/>
    <w:rsid w:val="00686376"/>
    <w:rsid w:val="00686AD2"/>
    <w:rsid w:val="00687157"/>
    <w:rsid w:val="00687F32"/>
    <w:rsid w:val="00690045"/>
    <w:rsid w:val="00690EF8"/>
    <w:rsid w:val="006915FA"/>
    <w:rsid w:val="00692507"/>
    <w:rsid w:val="006934A2"/>
    <w:rsid w:val="0069616F"/>
    <w:rsid w:val="00696A72"/>
    <w:rsid w:val="00697463"/>
    <w:rsid w:val="00697E69"/>
    <w:rsid w:val="006A06DE"/>
    <w:rsid w:val="006A23BF"/>
    <w:rsid w:val="006A24E6"/>
    <w:rsid w:val="006A5425"/>
    <w:rsid w:val="006A59C1"/>
    <w:rsid w:val="006A6BFB"/>
    <w:rsid w:val="006A6C38"/>
    <w:rsid w:val="006B05C6"/>
    <w:rsid w:val="006B1AE8"/>
    <w:rsid w:val="006B1C82"/>
    <w:rsid w:val="006B2DA0"/>
    <w:rsid w:val="006B5793"/>
    <w:rsid w:val="006B6590"/>
    <w:rsid w:val="006C2334"/>
    <w:rsid w:val="006C30A7"/>
    <w:rsid w:val="006C3BB3"/>
    <w:rsid w:val="006C4928"/>
    <w:rsid w:val="006C4BEC"/>
    <w:rsid w:val="006C5037"/>
    <w:rsid w:val="006C5AB6"/>
    <w:rsid w:val="006C5DBB"/>
    <w:rsid w:val="006C6264"/>
    <w:rsid w:val="006C7BB7"/>
    <w:rsid w:val="006D06CA"/>
    <w:rsid w:val="006D1079"/>
    <w:rsid w:val="006D3D17"/>
    <w:rsid w:val="006D3D83"/>
    <w:rsid w:val="006D4455"/>
    <w:rsid w:val="006D50BE"/>
    <w:rsid w:val="006D6271"/>
    <w:rsid w:val="006D7E06"/>
    <w:rsid w:val="006E0270"/>
    <w:rsid w:val="006E19A7"/>
    <w:rsid w:val="006E20EA"/>
    <w:rsid w:val="006E2E1B"/>
    <w:rsid w:val="006E3727"/>
    <w:rsid w:val="006E3D8A"/>
    <w:rsid w:val="006E438F"/>
    <w:rsid w:val="006E465F"/>
    <w:rsid w:val="006E4801"/>
    <w:rsid w:val="006E6427"/>
    <w:rsid w:val="006E7C92"/>
    <w:rsid w:val="006F03F6"/>
    <w:rsid w:val="006F0E03"/>
    <w:rsid w:val="006F28A5"/>
    <w:rsid w:val="006F3594"/>
    <w:rsid w:val="006F5DF5"/>
    <w:rsid w:val="006F60EF"/>
    <w:rsid w:val="006F6804"/>
    <w:rsid w:val="006F6F12"/>
    <w:rsid w:val="006F7BB9"/>
    <w:rsid w:val="00701CA4"/>
    <w:rsid w:val="00702B09"/>
    <w:rsid w:val="00704077"/>
    <w:rsid w:val="007058A4"/>
    <w:rsid w:val="00707145"/>
    <w:rsid w:val="00707D31"/>
    <w:rsid w:val="00710029"/>
    <w:rsid w:val="007114FA"/>
    <w:rsid w:val="00712CAA"/>
    <w:rsid w:val="00712FD1"/>
    <w:rsid w:val="00713609"/>
    <w:rsid w:val="00714873"/>
    <w:rsid w:val="00717303"/>
    <w:rsid w:val="007210C3"/>
    <w:rsid w:val="00722E11"/>
    <w:rsid w:val="0072497B"/>
    <w:rsid w:val="00724FFB"/>
    <w:rsid w:val="007260F7"/>
    <w:rsid w:val="00726926"/>
    <w:rsid w:val="00726E95"/>
    <w:rsid w:val="00730C07"/>
    <w:rsid w:val="0073199F"/>
    <w:rsid w:val="007324DB"/>
    <w:rsid w:val="007333E7"/>
    <w:rsid w:val="0073427F"/>
    <w:rsid w:val="007349A1"/>
    <w:rsid w:val="007350FD"/>
    <w:rsid w:val="007363DA"/>
    <w:rsid w:val="007368D9"/>
    <w:rsid w:val="00736F3D"/>
    <w:rsid w:val="00742520"/>
    <w:rsid w:val="00742D87"/>
    <w:rsid w:val="00744C5B"/>
    <w:rsid w:val="00744DB1"/>
    <w:rsid w:val="00744DC0"/>
    <w:rsid w:val="00744EEA"/>
    <w:rsid w:val="00750E9E"/>
    <w:rsid w:val="00750F87"/>
    <w:rsid w:val="007512C1"/>
    <w:rsid w:val="00751617"/>
    <w:rsid w:val="00751DAA"/>
    <w:rsid w:val="00752AEC"/>
    <w:rsid w:val="00753194"/>
    <w:rsid w:val="00753A1E"/>
    <w:rsid w:val="007547A3"/>
    <w:rsid w:val="007551FA"/>
    <w:rsid w:val="0075580F"/>
    <w:rsid w:val="00755CC6"/>
    <w:rsid w:val="00756532"/>
    <w:rsid w:val="00757C50"/>
    <w:rsid w:val="00760633"/>
    <w:rsid w:val="0076098A"/>
    <w:rsid w:val="00763BAE"/>
    <w:rsid w:val="007640AA"/>
    <w:rsid w:val="00764823"/>
    <w:rsid w:val="00765D94"/>
    <w:rsid w:val="007661D8"/>
    <w:rsid w:val="00766D27"/>
    <w:rsid w:val="00766EAB"/>
    <w:rsid w:val="007676AA"/>
    <w:rsid w:val="007700AD"/>
    <w:rsid w:val="00771C95"/>
    <w:rsid w:val="00771D5D"/>
    <w:rsid w:val="00773795"/>
    <w:rsid w:val="00773B65"/>
    <w:rsid w:val="00774909"/>
    <w:rsid w:val="00774B4E"/>
    <w:rsid w:val="007756F5"/>
    <w:rsid w:val="007766DA"/>
    <w:rsid w:val="007812A9"/>
    <w:rsid w:val="0078179E"/>
    <w:rsid w:val="0078206B"/>
    <w:rsid w:val="007823EE"/>
    <w:rsid w:val="0078272C"/>
    <w:rsid w:val="00782737"/>
    <w:rsid w:val="007834A0"/>
    <w:rsid w:val="00784774"/>
    <w:rsid w:val="0078478F"/>
    <w:rsid w:val="007853C5"/>
    <w:rsid w:val="007871CE"/>
    <w:rsid w:val="007911D6"/>
    <w:rsid w:val="007917F0"/>
    <w:rsid w:val="00792B3E"/>
    <w:rsid w:val="00792B45"/>
    <w:rsid w:val="00792C14"/>
    <w:rsid w:val="0079635F"/>
    <w:rsid w:val="00796B21"/>
    <w:rsid w:val="0079761D"/>
    <w:rsid w:val="007A0161"/>
    <w:rsid w:val="007A66F8"/>
    <w:rsid w:val="007A67CB"/>
    <w:rsid w:val="007A6C9A"/>
    <w:rsid w:val="007A7918"/>
    <w:rsid w:val="007B0255"/>
    <w:rsid w:val="007B1C75"/>
    <w:rsid w:val="007B36F8"/>
    <w:rsid w:val="007B37BC"/>
    <w:rsid w:val="007B4EAC"/>
    <w:rsid w:val="007B5C4C"/>
    <w:rsid w:val="007B6D73"/>
    <w:rsid w:val="007B6F3B"/>
    <w:rsid w:val="007C01F6"/>
    <w:rsid w:val="007C037E"/>
    <w:rsid w:val="007C1236"/>
    <w:rsid w:val="007C1253"/>
    <w:rsid w:val="007C1CB7"/>
    <w:rsid w:val="007C42DC"/>
    <w:rsid w:val="007C4A24"/>
    <w:rsid w:val="007C5E00"/>
    <w:rsid w:val="007C6F8E"/>
    <w:rsid w:val="007C79C5"/>
    <w:rsid w:val="007D242C"/>
    <w:rsid w:val="007D443F"/>
    <w:rsid w:val="007D4D81"/>
    <w:rsid w:val="007D5836"/>
    <w:rsid w:val="007D6FAD"/>
    <w:rsid w:val="007D7432"/>
    <w:rsid w:val="007E38B3"/>
    <w:rsid w:val="007E6752"/>
    <w:rsid w:val="007E7BF4"/>
    <w:rsid w:val="007E7F8E"/>
    <w:rsid w:val="007F084F"/>
    <w:rsid w:val="007F0FFB"/>
    <w:rsid w:val="007F26F7"/>
    <w:rsid w:val="007F313E"/>
    <w:rsid w:val="007F3A27"/>
    <w:rsid w:val="007F4790"/>
    <w:rsid w:val="007F5AFC"/>
    <w:rsid w:val="00800D92"/>
    <w:rsid w:val="008020A6"/>
    <w:rsid w:val="00802AA0"/>
    <w:rsid w:val="0080318E"/>
    <w:rsid w:val="00803A1C"/>
    <w:rsid w:val="00803D72"/>
    <w:rsid w:val="00805495"/>
    <w:rsid w:val="00806C5A"/>
    <w:rsid w:val="00806D59"/>
    <w:rsid w:val="008108D4"/>
    <w:rsid w:val="00810A48"/>
    <w:rsid w:val="00812505"/>
    <w:rsid w:val="00812871"/>
    <w:rsid w:val="00813377"/>
    <w:rsid w:val="00815D87"/>
    <w:rsid w:val="00816548"/>
    <w:rsid w:val="00820795"/>
    <w:rsid w:val="008209AF"/>
    <w:rsid w:val="0082105F"/>
    <w:rsid w:val="00822346"/>
    <w:rsid w:val="0082392B"/>
    <w:rsid w:val="008244C1"/>
    <w:rsid w:val="008253E1"/>
    <w:rsid w:val="00825619"/>
    <w:rsid w:val="008269B2"/>
    <w:rsid w:val="00827C8E"/>
    <w:rsid w:val="00827F2F"/>
    <w:rsid w:val="00831F7F"/>
    <w:rsid w:val="0083212D"/>
    <w:rsid w:val="00833A36"/>
    <w:rsid w:val="00834553"/>
    <w:rsid w:val="0083587C"/>
    <w:rsid w:val="0083598A"/>
    <w:rsid w:val="008359BB"/>
    <w:rsid w:val="00835E45"/>
    <w:rsid w:val="00837253"/>
    <w:rsid w:val="0083794D"/>
    <w:rsid w:val="00840500"/>
    <w:rsid w:val="00840F22"/>
    <w:rsid w:val="0084317B"/>
    <w:rsid w:val="00844617"/>
    <w:rsid w:val="00845AA7"/>
    <w:rsid w:val="00845E17"/>
    <w:rsid w:val="00846103"/>
    <w:rsid w:val="00846676"/>
    <w:rsid w:val="008477A6"/>
    <w:rsid w:val="008477DF"/>
    <w:rsid w:val="008478AD"/>
    <w:rsid w:val="00847B58"/>
    <w:rsid w:val="00847FBB"/>
    <w:rsid w:val="008503B9"/>
    <w:rsid w:val="00853A82"/>
    <w:rsid w:val="00854493"/>
    <w:rsid w:val="0085473F"/>
    <w:rsid w:val="0085568D"/>
    <w:rsid w:val="00855C2F"/>
    <w:rsid w:val="008563DF"/>
    <w:rsid w:val="00856682"/>
    <w:rsid w:val="00857A01"/>
    <w:rsid w:val="00860550"/>
    <w:rsid w:val="00860F90"/>
    <w:rsid w:val="00861D9F"/>
    <w:rsid w:val="00862BA0"/>
    <w:rsid w:val="00862E4A"/>
    <w:rsid w:val="008637DE"/>
    <w:rsid w:val="00864178"/>
    <w:rsid w:val="00864655"/>
    <w:rsid w:val="00865AAB"/>
    <w:rsid w:val="008665D9"/>
    <w:rsid w:val="00867564"/>
    <w:rsid w:val="00872AF4"/>
    <w:rsid w:val="008736DE"/>
    <w:rsid w:val="008739C6"/>
    <w:rsid w:val="00873EB9"/>
    <w:rsid w:val="00875415"/>
    <w:rsid w:val="008764F3"/>
    <w:rsid w:val="0087794C"/>
    <w:rsid w:val="00881080"/>
    <w:rsid w:val="008819E7"/>
    <w:rsid w:val="00882232"/>
    <w:rsid w:val="00882D23"/>
    <w:rsid w:val="00884289"/>
    <w:rsid w:val="00885ECE"/>
    <w:rsid w:val="00886949"/>
    <w:rsid w:val="00886A57"/>
    <w:rsid w:val="008872FE"/>
    <w:rsid w:val="0088785A"/>
    <w:rsid w:val="0089083A"/>
    <w:rsid w:val="00891D43"/>
    <w:rsid w:val="00893142"/>
    <w:rsid w:val="00893893"/>
    <w:rsid w:val="00895285"/>
    <w:rsid w:val="008953A6"/>
    <w:rsid w:val="00895E37"/>
    <w:rsid w:val="00896DA4"/>
    <w:rsid w:val="008A0615"/>
    <w:rsid w:val="008A1392"/>
    <w:rsid w:val="008A167F"/>
    <w:rsid w:val="008A1872"/>
    <w:rsid w:val="008A23A5"/>
    <w:rsid w:val="008A2C51"/>
    <w:rsid w:val="008A3A13"/>
    <w:rsid w:val="008A3EB9"/>
    <w:rsid w:val="008B10CA"/>
    <w:rsid w:val="008B1D56"/>
    <w:rsid w:val="008B2711"/>
    <w:rsid w:val="008B4B1E"/>
    <w:rsid w:val="008B4E81"/>
    <w:rsid w:val="008B6128"/>
    <w:rsid w:val="008B61DB"/>
    <w:rsid w:val="008B700C"/>
    <w:rsid w:val="008B7244"/>
    <w:rsid w:val="008C014B"/>
    <w:rsid w:val="008C12DD"/>
    <w:rsid w:val="008C177C"/>
    <w:rsid w:val="008C1ECF"/>
    <w:rsid w:val="008C309B"/>
    <w:rsid w:val="008C37EF"/>
    <w:rsid w:val="008C4C57"/>
    <w:rsid w:val="008C50A2"/>
    <w:rsid w:val="008C70C8"/>
    <w:rsid w:val="008D00AD"/>
    <w:rsid w:val="008D02DD"/>
    <w:rsid w:val="008D0392"/>
    <w:rsid w:val="008D14BC"/>
    <w:rsid w:val="008D15AD"/>
    <w:rsid w:val="008D3838"/>
    <w:rsid w:val="008D48CB"/>
    <w:rsid w:val="008D680F"/>
    <w:rsid w:val="008E02E6"/>
    <w:rsid w:val="008E14D6"/>
    <w:rsid w:val="008E2538"/>
    <w:rsid w:val="008E2A7F"/>
    <w:rsid w:val="008E2BA1"/>
    <w:rsid w:val="008E303E"/>
    <w:rsid w:val="008E357C"/>
    <w:rsid w:val="008E467E"/>
    <w:rsid w:val="008E59DC"/>
    <w:rsid w:val="008E5BB4"/>
    <w:rsid w:val="008F3359"/>
    <w:rsid w:val="008F4546"/>
    <w:rsid w:val="008F7F5B"/>
    <w:rsid w:val="0090036E"/>
    <w:rsid w:val="00900E5B"/>
    <w:rsid w:val="00903BFD"/>
    <w:rsid w:val="0090409C"/>
    <w:rsid w:val="0090441D"/>
    <w:rsid w:val="009047E8"/>
    <w:rsid w:val="00904BD3"/>
    <w:rsid w:val="00906DE0"/>
    <w:rsid w:val="00906F5C"/>
    <w:rsid w:val="0090703E"/>
    <w:rsid w:val="00907336"/>
    <w:rsid w:val="00907B92"/>
    <w:rsid w:val="00911C5C"/>
    <w:rsid w:val="00912195"/>
    <w:rsid w:val="0091642A"/>
    <w:rsid w:val="009166AC"/>
    <w:rsid w:val="00920AE9"/>
    <w:rsid w:val="00920B28"/>
    <w:rsid w:val="00921247"/>
    <w:rsid w:val="00922666"/>
    <w:rsid w:val="00923415"/>
    <w:rsid w:val="0092369A"/>
    <w:rsid w:val="00924254"/>
    <w:rsid w:val="009252D9"/>
    <w:rsid w:val="00925F7C"/>
    <w:rsid w:val="0092651C"/>
    <w:rsid w:val="0093012E"/>
    <w:rsid w:val="00931DE7"/>
    <w:rsid w:val="0093310D"/>
    <w:rsid w:val="009342BF"/>
    <w:rsid w:val="00934324"/>
    <w:rsid w:val="0093532F"/>
    <w:rsid w:val="00935687"/>
    <w:rsid w:val="00937400"/>
    <w:rsid w:val="00937A37"/>
    <w:rsid w:val="0094042C"/>
    <w:rsid w:val="00942309"/>
    <w:rsid w:val="0094319D"/>
    <w:rsid w:val="00944E8D"/>
    <w:rsid w:val="009451BA"/>
    <w:rsid w:val="00946E43"/>
    <w:rsid w:val="00947C5F"/>
    <w:rsid w:val="00947E96"/>
    <w:rsid w:val="00951D74"/>
    <w:rsid w:val="00951F7E"/>
    <w:rsid w:val="0095231A"/>
    <w:rsid w:val="00955B7E"/>
    <w:rsid w:val="009570B8"/>
    <w:rsid w:val="00961162"/>
    <w:rsid w:val="0096620D"/>
    <w:rsid w:val="0096638F"/>
    <w:rsid w:val="00966A76"/>
    <w:rsid w:val="00966B59"/>
    <w:rsid w:val="00966B8A"/>
    <w:rsid w:val="00966ECA"/>
    <w:rsid w:val="009674D9"/>
    <w:rsid w:val="009677F3"/>
    <w:rsid w:val="00970185"/>
    <w:rsid w:val="009708A1"/>
    <w:rsid w:val="00972532"/>
    <w:rsid w:val="00972BC5"/>
    <w:rsid w:val="00972F3E"/>
    <w:rsid w:val="009730BB"/>
    <w:rsid w:val="0097341C"/>
    <w:rsid w:val="0097375A"/>
    <w:rsid w:val="00973B91"/>
    <w:rsid w:val="009745D6"/>
    <w:rsid w:val="009746B6"/>
    <w:rsid w:val="00974765"/>
    <w:rsid w:val="00974EEC"/>
    <w:rsid w:val="0097594E"/>
    <w:rsid w:val="00977912"/>
    <w:rsid w:val="009832AA"/>
    <w:rsid w:val="009837F9"/>
    <w:rsid w:val="00984103"/>
    <w:rsid w:val="009842F0"/>
    <w:rsid w:val="009845A2"/>
    <w:rsid w:val="00985448"/>
    <w:rsid w:val="00992086"/>
    <w:rsid w:val="00992EB9"/>
    <w:rsid w:val="00993B1C"/>
    <w:rsid w:val="00994913"/>
    <w:rsid w:val="00994E02"/>
    <w:rsid w:val="0099549B"/>
    <w:rsid w:val="0099552A"/>
    <w:rsid w:val="0099648A"/>
    <w:rsid w:val="009967F9"/>
    <w:rsid w:val="0099775C"/>
    <w:rsid w:val="0099790E"/>
    <w:rsid w:val="009A041A"/>
    <w:rsid w:val="009A12DD"/>
    <w:rsid w:val="009A26A1"/>
    <w:rsid w:val="009A56A5"/>
    <w:rsid w:val="009A5FFB"/>
    <w:rsid w:val="009A6A3C"/>
    <w:rsid w:val="009A6F45"/>
    <w:rsid w:val="009B1D61"/>
    <w:rsid w:val="009B1EF8"/>
    <w:rsid w:val="009B2321"/>
    <w:rsid w:val="009B275E"/>
    <w:rsid w:val="009B313F"/>
    <w:rsid w:val="009B49EB"/>
    <w:rsid w:val="009B5D41"/>
    <w:rsid w:val="009B5E16"/>
    <w:rsid w:val="009C00CF"/>
    <w:rsid w:val="009C1683"/>
    <w:rsid w:val="009C1830"/>
    <w:rsid w:val="009C22F6"/>
    <w:rsid w:val="009C24E6"/>
    <w:rsid w:val="009C2DC8"/>
    <w:rsid w:val="009C4EF2"/>
    <w:rsid w:val="009C723E"/>
    <w:rsid w:val="009C7389"/>
    <w:rsid w:val="009C7DB1"/>
    <w:rsid w:val="009D029C"/>
    <w:rsid w:val="009D03A2"/>
    <w:rsid w:val="009D071A"/>
    <w:rsid w:val="009D0807"/>
    <w:rsid w:val="009D0901"/>
    <w:rsid w:val="009D0E73"/>
    <w:rsid w:val="009D362C"/>
    <w:rsid w:val="009D48A1"/>
    <w:rsid w:val="009D5481"/>
    <w:rsid w:val="009D6257"/>
    <w:rsid w:val="009D70DF"/>
    <w:rsid w:val="009E01A6"/>
    <w:rsid w:val="009E030B"/>
    <w:rsid w:val="009E1C52"/>
    <w:rsid w:val="009E2F91"/>
    <w:rsid w:val="009E55E2"/>
    <w:rsid w:val="009E5E64"/>
    <w:rsid w:val="009E7ADE"/>
    <w:rsid w:val="009F046C"/>
    <w:rsid w:val="009F0F95"/>
    <w:rsid w:val="009F13DB"/>
    <w:rsid w:val="009F18E6"/>
    <w:rsid w:val="009F2234"/>
    <w:rsid w:val="009F272B"/>
    <w:rsid w:val="009F3209"/>
    <w:rsid w:val="009F439C"/>
    <w:rsid w:val="009F4B65"/>
    <w:rsid w:val="009F761F"/>
    <w:rsid w:val="009F782B"/>
    <w:rsid w:val="00A00F83"/>
    <w:rsid w:val="00A03202"/>
    <w:rsid w:val="00A054FB"/>
    <w:rsid w:val="00A05679"/>
    <w:rsid w:val="00A1255B"/>
    <w:rsid w:val="00A1335A"/>
    <w:rsid w:val="00A13ADA"/>
    <w:rsid w:val="00A13B74"/>
    <w:rsid w:val="00A14002"/>
    <w:rsid w:val="00A14B50"/>
    <w:rsid w:val="00A1517E"/>
    <w:rsid w:val="00A156D6"/>
    <w:rsid w:val="00A16041"/>
    <w:rsid w:val="00A1626A"/>
    <w:rsid w:val="00A17235"/>
    <w:rsid w:val="00A17D7A"/>
    <w:rsid w:val="00A20A4C"/>
    <w:rsid w:val="00A20E08"/>
    <w:rsid w:val="00A21205"/>
    <w:rsid w:val="00A227E9"/>
    <w:rsid w:val="00A255AD"/>
    <w:rsid w:val="00A25F22"/>
    <w:rsid w:val="00A27D13"/>
    <w:rsid w:val="00A30166"/>
    <w:rsid w:val="00A307FC"/>
    <w:rsid w:val="00A30829"/>
    <w:rsid w:val="00A337F1"/>
    <w:rsid w:val="00A33E98"/>
    <w:rsid w:val="00A35754"/>
    <w:rsid w:val="00A36803"/>
    <w:rsid w:val="00A37E14"/>
    <w:rsid w:val="00A400C7"/>
    <w:rsid w:val="00A401B9"/>
    <w:rsid w:val="00A40411"/>
    <w:rsid w:val="00A40ADD"/>
    <w:rsid w:val="00A41C2B"/>
    <w:rsid w:val="00A42803"/>
    <w:rsid w:val="00A4288A"/>
    <w:rsid w:val="00A42A05"/>
    <w:rsid w:val="00A43751"/>
    <w:rsid w:val="00A43F65"/>
    <w:rsid w:val="00A4641C"/>
    <w:rsid w:val="00A479E0"/>
    <w:rsid w:val="00A5026E"/>
    <w:rsid w:val="00A51EF3"/>
    <w:rsid w:val="00A52B91"/>
    <w:rsid w:val="00A536BB"/>
    <w:rsid w:val="00A5415D"/>
    <w:rsid w:val="00A54F33"/>
    <w:rsid w:val="00A56363"/>
    <w:rsid w:val="00A57D38"/>
    <w:rsid w:val="00A62248"/>
    <w:rsid w:val="00A6258B"/>
    <w:rsid w:val="00A6408D"/>
    <w:rsid w:val="00A6464B"/>
    <w:rsid w:val="00A65BCD"/>
    <w:rsid w:val="00A66804"/>
    <w:rsid w:val="00A66CC4"/>
    <w:rsid w:val="00A6791F"/>
    <w:rsid w:val="00A73802"/>
    <w:rsid w:val="00A74CDE"/>
    <w:rsid w:val="00A756C0"/>
    <w:rsid w:val="00A757FC"/>
    <w:rsid w:val="00A81383"/>
    <w:rsid w:val="00A8218D"/>
    <w:rsid w:val="00A82EB8"/>
    <w:rsid w:val="00A83EB4"/>
    <w:rsid w:val="00A853FC"/>
    <w:rsid w:val="00A90B7B"/>
    <w:rsid w:val="00A91B78"/>
    <w:rsid w:val="00A91C8A"/>
    <w:rsid w:val="00A92E0A"/>
    <w:rsid w:val="00A93CA7"/>
    <w:rsid w:val="00A96D32"/>
    <w:rsid w:val="00AA0099"/>
    <w:rsid w:val="00AA043C"/>
    <w:rsid w:val="00AA057A"/>
    <w:rsid w:val="00AA1410"/>
    <w:rsid w:val="00AA1617"/>
    <w:rsid w:val="00AA2E07"/>
    <w:rsid w:val="00AA2FBE"/>
    <w:rsid w:val="00AA3100"/>
    <w:rsid w:val="00AA33C4"/>
    <w:rsid w:val="00AA4039"/>
    <w:rsid w:val="00AA4E2F"/>
    <w:rsid w:val="00AB0DAF"/>
    <w:rsid w:val="00AB1C91"/>
    <w:rsid w:val="00AB1E8A"/>
    <w:rsid w:val="00AB3B45"/>
    <w:rsid w:val="00AB3DD2"/>
    <w:rsid w:val="00AB4152"/>
    <w:rsid w:val="00AB4B17"/>
    <w:rsid w:val="00AB7618"/>
    <w:rsid w:val="00AB7EF7"/>
    <w:rsid w:val="00AC167C"/>
    <w:rsid w:val="00AC326E"/>
    <w:rsid w:val="00AC3421"/>
    <w:rsid w:val="00AC3F07"/>
    <w:rsid w:val="00AC4702"/>
    <w:rsid w:val="00AC49BB"/>
    <w:rsid w:val="00AC4A20"/>
    <w:rsid w:val="00AC4C75"/>
    <w:rsid w:val="00AC79B0"/>
    <w:rsid w:val="00AD2764"/>
    <w:rsid w:val="00AD278C"/>
    <w:rsid w:val="00AD32AA"/>
    <w:rsid w:val="00AD7955"/>
    <w:rsid w:val="00AE0F75"/>
    <w:rsid w:val="00AE20BB"/>
    <w:rsid w:val="00AE2CA6"/>
    <w:rsid w:val="00AE488E"/>
    <w:rsid w:val="00AE5F7E"/>
    <w:rsid w:val="00AF0955"/>
    <w:rsid w:val="00AF1622"/>
    <w:rsid w:val="00AF2032"/>
    <w:rsid w:val="00AF2A69"/>
    <w:rsid w:val="00AF3DB9"/>
    <w:rsid w:val="00AF4DD2"/>
    <w:rsid w:val="00AF5B4B"/>
    <w:rsid w:val="00AF5F44"/>
    <w:rsid w:val="00AF5FC0"/>
    <w:rsid w:val="00AF6F87"/>
    <w:rsid w:val="00B00367"/>
    <w:rsid w:val="00B028A7"/>
    <w:rsid w:val="00B02A0E"/>
    <w:rsid w:val="00B05B5E"/>
    <w:rsid w:val="00B062CF"/>
    <w:rsid w:val="00B0743A"/>
    <w:rsid w:val="00B11E88"/>
    <w:rsid w:val="00B12387"/>
    <w:rsid w:val="00B128ED"/>
    <w:rsid w:val="00B12DDE"/>
    <w:rsid w:val="00B13858"/>
    <w:rsid w:val="00B13B70"/>
    <w:rsid w:val="00B13C46"/>
    <w:rsid w:val="00B13FAC"/>
    <w:rsid w:val="00B202A8"/>
    <w:rsid w:val="00B20363"/>
    <w:rsid w:val="00B21EE4"/>
    <w:rsid w:val="00B22037"/>
    <w:rsid w:val="00B2351F"/>
    <w:rsid w:val="00B235C0"/>
    <w:rsid w:val="00B239DD"/>
    <w:rsid w:val="00B23BAE"/>
    <w:rsid w:val="00B256FE"/>
    <w:rsid w:val="00B27D56"/>
    <w:rsid w:val="00B31F05"/>
    <w:rsid w:val="00B32165"/>
    <w:rsid w:val="00B32175"/>
    <w:rsid w:val="00B3230B"/>
    <w:rsid w:val="00B327F4"/>
    <w:rsid w:val="00B341FA"/>
    <w:rsid w:val="00B376B9"/>
    <w:rsid w:val="00B40888"/>
    <w:rsid w:val="00B41398"/>
    <w:rsid w:val="00B46387"/>
    <w:rsid w:val="00B46B5F"/>
    <w:rsid w:val="00B50C50"/>
    <w:rsid w:val="00B55043"/>
    <w:rsid w:val="00B55A2D"/>
    <w:rsid w:val="00B55E0B"/>
    <w:rsid w:val="00B57704"/>
    <w:rsid w:val="00B57C32"/>
    <w:rsid w:val="00B6041B"/>
    <w:rsid w:val="00B61456"/>
    <w:rsid w:val="00B615AE"/>
    <w:rsid w:val="00B61856"/>
    <w:rsid w:val="00B619CA"/>
    <w:rsid w:val="00B63599"/>
    <w:rsid w:val="00B63B44"/>
    <w:rsid w:val="00B63E41"/>
    <w:rsid w:val="00B641F5"/>
    <w:rsid w:val="00B65D5D"/>
    <w:rsid w:val="00B6652A"/>
    <w:rsid w:val="00B66F29"/>
    <w:rsid w:val="00B67ABF"/>
    <w:rsid w:val="00B70068"/>
    <w:rsid w:val="00B70DF6"/>
    <w:rsid w:val="00B710EA"/>
    <w:rsid w:val="00B71511"/>
    <w:rsid w:val="00B71B67"/>
    <w:rsid w:val="00B71CB3"/>
    <w:rsid w:val="00B7234A"/>
    <w:rsid w:val="00B724EC"/>
    <w:rsid w:val="00B741EE"/>
    <w:rsid w:val="00B74EAC"/>
    <w:rsid w:val="00B75CCD"/>
    <w:rsid w:val="00B75D00"/>
    <w:rsid w:val="00B7647C"/>
    <w:rsid w:val="00B76572"/>
    <w:rsid w:val="00B76899"/>
    <w:rsid w:val="00B77AA8"/>
    <w:rsid w:val="00B800B7"/>
    <w:rsid w:val="00B8019A"/>
    <w:rsid w:val="00B801A0"/>
    <w:rsid w:val="00B80956"/>
    <w:rsid w:val="00B81B0D"/>
    <w:rsid w:val="00B82039"/>
    <w:rsid w:val="00B825A4"/>
    <w:rsid w:val="00B833BC"/>
    <w:rsid w:val="00B83762"/>
    <w:rsid w:val="00B83FC9"/>
    <w:rsid w:val="00B85569"/>
    <w:rsid w:val="00B85790"/>
    <w:rsid w:val="00B8585E"/>
    <w:rsid w:val="00B859DF"/>
    <w:rsid w:val="00B876FD"/>
    <w:rsid w:val="00B90592"/>
    <w:rsid w:val="00B9178A"/>
    <w:rsid w:val="00B91A5F"/>
    <w:rsid w:val="00B95551"/>
    <w:rsid w:val="00BA0177"/>
    <w:rsid w:val="00BA248C"/>
    <w:rsid w:val="00BA2C19"/>
    <w:rsid w:val="00BA4CEF"/>
    <w:rsid w:val="00BA6710"/>
    <w:rsid w:val="00BA688F"/>
    <w:rsid w:val="00BB22F4"/>
    <w:rsid w:val="00BB2D38"/>
    <w:rsid w:val="00BB451C"/>
    <w:rsid w:val="00BB523A"/>
    <w:rsid w:val="00BB5AFD"/>
    <w:rsid w:val="00BB6A4E"/>
    <w:rsid w:val="00BB77F1"/>
    <w:rsid w:val="00BC1172"/>
    <w:rsid w:val="00BC378C"/>
    <w:rsid w:val="00BC3CC9"/>
    <w:rsid w:val="00BC6003"/>
    <w:rsid w:val="00BC75BC"/>
    <w:rsid w:val="00BC7CD6"/>
    <w:rsid w:val="00BD0538"/>
    <w:rsid w:val="00BD17FD"/>
    <w:rsid w:val="00BD4016"/>
    <w:rsid w:val="00BD7070"/>
    <w:rsid w:val="00BE0851"/>
    <w:rsid w:val="00BE0B87"/>
    <w:rsid w:val="00BE0C3F"/>
    <w:rsid w:val="00BE19FC"/>
    <w:rsid w:val="00BE2BE5"/>
    <w:rsid w:val="00BE314A"/>
    <w:rsid w:val="00BE337B"/>
    <w:rsid w:val="00BE4A2E"/>
    <w:rsid w:val="00BE5DB6"/>
    <w:rsid w:val="00BE76C0"/>
    <w:rsid w:val="00BF1AD8"/>
    <w:rsid w:val="00BF2120"/>
    <w:rsid w:val="00BF2A60"/>
    <w:rsid w:val="00BF2B37"/>
    <w:rsid w:val="00BF3CC3"/>
    <w:rsid w:val="00BF546A"/>
    <w:rsid w:val="00BF6929"/>
    <w:rsid w:val="00BF6EF0"/>
    <w:rsid w:val="00BF6FAE"/>
    <w:rsid w:val="00C0379C"/>
    <w:rsid w:val="00C0412D"/>
    <w:rsid w:val="00C04AD5"/>
    <w:rsid w:val="00C06477"/>
    <w:rsid w:val="00C06C64"/>
    <w:rsid w:val="00C06EAF"/>
    <w:rsid w:val="00C07BF4"/>
    <w:rsid w:val="00C10324"/>
    <w:rsid w:val="00C11DAE"/>
    <w:rsid w:val="00C12D25"/>
    <w:rsid w:val="00C1388A"/>
    <w:rsid w:val="00C13CA5"/>
    <w:rsid w:val="00C13CDB"/>
    <w:rsid w:val="00C14E8F"/>
    <w:rsid w:val="00C158FF"/>
    <w:rsid w:val="00C15A6E"/>
    <w:rsid w:val="00C16AD9"/>
    <w:rsid w:val="00C17630"/>
    <w:rsid w:val="00C17C4A"/>
    <w:rsid w:val="00C202CE"/>
    <w:rsid w:val="00C2042D"/>
    <w:rsid w:val="00C22104"/>
    <w:rsid w:val="00C2269D"/>
    <w:rsid w:val="00C2294B"/>
    <w:rsid w:val="00C22D79"/>
    <w:rsid w:val="00C23027"/>
    <w:rsid w:val="00C24168"/>
    <w:rsid w:val="00C24502"/>
    <w:rsid w:val="00C252FA"/>
    <w:rsid w:val="00C25FBE"/>
    <w:rsid w:val="00C2675D"/>
    <w:rsid w:val="00C312AC"/>
    <w:rsid w:val="00C314E5"/>
    <w:rsid w:val="00C32706"/>
    <w:rsid w:val="00C32C68"/>
    <w:rsid w:val="00C33378"/>
    <w:rsid w:val="00C344A8"/>
    <w:rsid w:val="00C35CEE"/>
    <w:rsid w:val="00C3788E"/>
    <w:rsid w:val="00C402B9"/>
    <w:rsid w:val="00C40A40"/>
    <w:rsid w:val="00C41728"/>
    <w:rsid w:val="00C41903"/>
    <w:rsid w:val="00C42BBF"/>
    <w:rsid w:val="00C43346"/>
    <w:rsid w:val="00C43383"/>
    <w:rsid w:val="00C434E4"/>
    <w:rsid w:val="00C443D4"/>
    <w:rsid w:val="00C44AB2"/>
    <w:rsid w:val="00C46309"/>
    <w:rsid w:val="00C4697B"/>
    <w:rsid w:val="00C46DB4"/>
    <w:rsid w:val="00C4771A"/>
    <w:rsid w:val="00C47EAF"/>
    <w:rsid w:val="00C50264"/>
    <w:rsid w:val="00C50788"/>
    <w:rsid w:val="00C50CFC"/>
    <w:rsid w:val="00C51FFF"/>
    <w:rsid w:val="00C5234D"/>
    <w:rsid w:val="00C52BA4"/>
    <w:rsid w:val="00C52EEE"/>
    <w:rsid w:val="00C5345C"/>
    <w:rsid w:val="00C54E97"/>
    <w:rsid w:val="00C5706F"/>
    <w:rsid w:val="00C604B1"/>
    <w:rsid w:val="00C616F8"/>
    <w:rsid w:val="00C62BDF"/>
    <w:rsid w:val="00C6402D"/>
    <w:rsid w:val="00C64DF7"/>
    <w:rsid w:val="00C65E6C"/>
    <w:rsid w:val="00C66174"/>
    <w:rsid w:val="00C668F9"/>
    <w:rsid w:val="00C67537"/>
    <w:rsid w:val="00C67ECC"/>
    <w:rsid w:val="00C705C5"/>
    <w:rsid w:val="00C70828"/>
    <w:rsid w:val="00C70B67"/>
    <w:rsid w:val="00C70E2D"/>
    <w:rsid w:val="00C71843"/>
    <w:rsid w:val="00C72709"/>
    <w:rsid w:val="00C76627"/>
    <w:rsid w:val="00C77170"/>
    <w:rsid w:val="00C8024D"/>
    <w:rsid w:val="00C815EA"/>
    <w:rsid w:val="00C81B22"/>
    <w:rsid w:val="00C81CE5"/>
    <w:rsid w:val="00C86B0B"/>
    <w:rsid w:val="00C8728F"/>
    <w:rsid w:val="00C87438"/>
    <w:rsid w:val="00C87F79"/>
    <w:rsid w:val="00C913AF"/>
    <w:rsid w:val="00C91776"/>
    <w:rsid w:val="00C929A7"/>
    <w:rsid w:val="00C92A64"/>
    <w:rsid w:val="00C92AFF"/>
    <w:rsid w:val="00CA18D0"/>
    <w:rsid w:val="00CA273E"/>
    <w:rsid w:val="00CA3308"/>
    <w:rsid w:val="00CA3433"/>
    <w:rsid w:val="00CA3B15"/>
    <w:rsid w:val="00CA49AE"/>
    <w:rsid w:val="00CA5B16"/>
    <w:rsid w:val="00CA5B39"/>
    <w:rsid w:val="00CA67F9"/>
    <w:rsid w:val="00CA7AC6"/>
    <w:rsid w:val="00CB46EA"/>
    <w:rsid w:val="00CB6246"/>
    <w:rsid w:val="00CB6881"/>
    <w:rsid w:val="00CC00D1"/>
    <w:rsid w:val="00CC09E2"/>
    <w:rsid w:val="00CC0DF1"/>
    <w:rsid w:val="00CC0F03"/>
    <w:rsid w:val="00CC3503"/>
    <w:rsid w:val="00CC3FA1"/>
    <w:rsid w:val="00CC4559"/>
    <w:rsid w:val="00CC47EA"/>
    <w:rsid w:val="00CC5115"/>
    <w:rsid w:val="00CD05C5"/>
    <w:rsid w:val="00CD2260"/>
    <w:rsid w:val="00CD24B7"/>
    <w:rsid w:val="00CD2DDF"/>
    <w:rsid w:val="00CD2EE4"/>
    <w:rsid w:val="00CD3436"/>
    <w:rsid w:val="00CD3A78"/>
    <w:rsid w:val="00CD4387"/>
    <w:rsid w:val="00CD5B39"/>
    <w:rsid w:val="00CD5E2D"/>
    <w:rsid w:val="00CD6578"/>
    <w:rsid w:val="00CD69A4"/>
    <w:rsid w:val="00CE0A15"/>
    <w:rsid w:val="00CE0B65"/>
    <w:rsid w:val="00CE1B55"/>
    <w:rsid w:val="00CE28DA"/>
    <w:rsid w:val="00CE5B09"/>
    <w:rsid w:val="00CE5B37"/>
    <w:rsid w:val="00CE5F6B"/>
    <w:rsid w:val="00CE784C"/>
    <w:rsid w:val="00CF01E8"/>
    <w:rsid w:val="00CF102B"/>
    <w:rsid w:val="00CF1E24"/>
    <w:rsid w:val="00CF2992"/>
    <w:rsid w:val="00CF498D"/>
    <w:rsid w:val="00CF533B"/>
    <w:rsid w:val="00CF5E83"/>
    <w:rsid w:val="00CF6E00"/>
    <w:rsid w:val="00CF77E7"/>
    <w:rsid w:val="00D00889"/>
    <w:rsid w:val="00D008B0"/>
    <w:rsid w:val="00D00DCC"/>
    <w:rsid w:val="00D0163C"/>
    <w:rsid w:val="00D02E57"/>
    <w:rsid w:val="00D03642"/>
    <w:rsid w:val="00D0497B"/>
    <w:rsid w:val="00D065DE"/>
    <w:rsid w:val="00D06682"/>
    <w:rsid w:val="00D10B00"/>
    <w:rsid w:val="00D12BAB"/>
    <w:rsid w:val="00D12F31"/>
    <w:rsid w:val="00D141E2"/>
    <w:rsid w:val="00D14CAA"/>
    <w:rsid w:val="00D157ED"/>
    <w:rsid w:val="00D175C0"/>
    <w:rsid w:val="00D201B7"/>
    <w:rsid w:val="00D21B53"/>
    <w:rsid w:val="00D22457"/>
    <w:rsid w:val="00D239F3"/>
    <w:rsid w:val="00D2620B"/>
    <w:rsid w:val="00D267F6"/>
    <w:rsid w:val="00D276AB"/>
    <w:rsid w:val="00D30639"/>
    <w:rsid w:val="00D30C9E"/>
    <w:rsid w:val="00D31844"/>
    <w:rsid w:val="00D321D8"/>
    <w:rsid w:val="00D32255"/>
    <w:rsid w:val="00D32951"/>
    <w:rsid w:val="00D32C4C"/>
    <w:rsid w:val="00D33149"/>
    <w:rsid w:val="00D348BD"/>
    <w:rsid w:val="00D3774E"/>
    <w:rsid w:val="00D37903"/>
    <w:rsid w:val="00D379AE"/>
    <w:rsid w:val="00D42A68"/>
    <w:rsid w:val="00D43A6D"/>
    <w:rsid w:val="00D447D6"/>
    <w:rsid w:val="00D464DD"/>
    <w:rsid w:val="00D46ABF"/>
    <w:rsid w:val="00D46AF0"/>
    <w:rsid w:val="00D46C6E"/>
    <w:rsid w:val="00D47274"/>
    <w:rsid w:val="00D5196D"/>
    <w:rsid w:val="00D5291B"/>
    <w:rsid w:val="00D5343E"/>
    <w:rsid w:val="00D541EC"/>
    <w:rsid w:val="00D545AC"/>
    <w:rsid w:val="00D54FC3"/>
    <w:rsid w:val="00D550DE"/>
    <w:rsid w:val="00D5613D"/>
    <w:rsid w:val="00D578D0"/>
    <w:rsid w:val="00D57B3F"/>
    <w:rsid w:val="00D6100A"/>
    <w:rsid w:val="00D6240C"/>
    <w:rsid w:val="00D62418"/>
    <w:rsid w:val="00D62572"/>
    <w:rsid w:val="00D65F41"/>
    <w:rsid w:val="00D7083A"/>
    <w:rsid w:val="00D71BCF"/>
    <w:rsid w:val="00D724F0"/>
    <w:rsid w:val="00D743C6"/>
    <w:rsid w:val="00D7483C"/>
    <w:rsid w:val="00D74FF7"/>
    <w:rsid w:val="00D77470"/>
    <w:rsid w:val="00D805B2"/>
    <w:rsid w:val="00D8095A"/>
    <w:rsid w:val="00D82493"/>
    <w:rsid w:val="00D908D8"/>
    <w:rsid w:val="00D90A7A"/>
    <w:rsid w:val="00D90C7F"/>
    <w:rsid w:val="00D9193B"/>
    <w:rsid w:val="00D91BBA"/>
    <w:rsid w:val="00D91D2C"/>
    <w:rsid w:val="00D926A1"/>
    <w:rsid w:val="00D92C86"/>
    <w:rsid w:val="00D93974"/>
    <w:rsid w:val="00D93D87"/>
    <w:rsid w:val="00D9498F"/>
    <w:rsid w:val="00D9503F"/>
    <w:rsid w:val="00D9552C"/>
    <w:rsid w:val="00D95E4A"/>
    <w:rsid w:val="00D9603A"/>
    <w:rsid w:val="00D96D41"/>
    <w:rsid w:val="00D979ED"/>
    <w:rsid w:val="00D97BD4"/>
    <w:rsid w:val="00DA0D08"/>
    <w:rsid w:val="00DA1E5A"/>
    <w:rsid w:val="00DA4789"/>
    <w:rsid w:val="00DA4D80"/>
    <w:rsid w:val="00DA7E38"/>
    <w:rsid w:val="00DB2FC6"/>
    <w:rsid w:val="00DB3C58"/>
    <w:rsid w:val="00DB63D7"/>
    <w:rsid w:val="00DB6B26"/>
    <w:rsid w:val="00DB6FB6"/>
    <w:rsid w:val="00DC11EF"/>
    <w:rsid w:val="00DC4AFE"/>
    <w:rsid w:val="00DC5410"/>
    <w:rsid w:val="00DC5634"/>
    <w:rsid w:val="00DC699F"/>
    <w:rsid w:val="00DD0354"/>
    <w:rsid w:val="00DD0A9C"/>
    <w:rsid w:val="00DD0C2D"/>
    <w:rsid w:val="00DD0E36"/>
    <w:rsid w:val="00DD1EC3"/>
    <w:rsid w:val="00DD22AE"/>
    <w:rsid w:val="00DD2A28"/>
    <w:rsid w:val="00DD596B"/>
    <w:rsid w:val="00DD6079"/>
    <w:rsid w:val="00DD7509"/>
    <w:rsid w:val="00DE3B5A"/>
    <w:rsid w:val="00DE4087"/>
    <w:rsid w:val="00DE413D"/>
    <w:rsid w:val="00DE49BD"/>
    <w:rsid w:val="00DE59D5"/>
    <w:rsid w:val="00DE6F98"/>
    <w:rsid w:val="00DF0C90"/>
    <w:rsid w:val="00DF1075"/>
    <w:rsid w:val="00DF2ABD"/>
    <w:rsid w:val="00DF45F1"/>
    <w:rsid w:val="00DF4C2C"/>
    <w:rsid w:val="00DF51DF"/>
    <w:rsid w:val="00DF579B"/>
    <w:rsid w:val="00DF6DC9"/>
    <w:rsid w:val="00DF7EA8"/>
    <w:rsid w:val="00E000F3"/>
    <w:rsid w:val="00E0067A"/>
    <w:rsid w:val="00E01BB9"/>
    <w:rsid w:val="00E01E5D"/>
    <w:rsid w:val="00E03028"/>
    <w:rsid w:val="00E03521"/>
    <w:rsid w:val="00E035C9"/>
    <w:rsid w:val="00E03EC1"/>
    <w:rsid w:val="00E05DE2"/>
    <w:rsid w:val="00E0685E"/>
    <w:rsid w:val="00E068A5"/>
    <w:rsid w:val="00E07792"/>
    <w:rsid w:val="00E103D6"/>
    <w:rsid w:val="00E10A12"/>
    <w:rsid w:val="00E123F9"/>
    <w:rsid w:val="00E1368F"/>
    <w:rsid w:val="00E145BF"/>
    <w:rsid w:val="00E15585"/>
    <w:rsid w:val="00E157DF"/>
    <w:rsid w:val="00E16CE5"/>
    <w:rsid w:val="00E174B9"/>
    <w:rsid w:val="00E175E9"/>
    <w:rsid w:val="00E214F1"/>
    <w:rsid w:val="00E2557B"/>
    <w:rsid w:val="00E312E1"/>
    <w:rsid w:val="00E31C9E"/>
    <w:rsid w:val="00E343FC"/>
    <w:rsid w:val="00E34D1D"/>
    <w:rsid w:val="00E3543B"/>
    <w:rsid w:val="00E35B6C"/>
    <w:rsid w:val="00E36FDA"/>
    <w:rsid w:val="00E3764F"/>
    <w:rsid w:val="00E40DE2"/>
    <w:rsid w:val="00E41ABF"/>
    <w:rsid w:val="00E42591"/>
    <w:rsid w:val="00E430FF"/>
    <w:rsid w:val="00E4693E"/>
    <w:rsid w:val="00E46C69"/>
    <w:rsid w:val="00E4776C"/>
    <w:rsid w:val="00E502D5"/>
    <w:rsid w:val="00E5165D"/>
    <w:rsid w:val="00E51CFD"/>
    <w:rsid w:val="00E533AC"/>
    <w:rsid w:val="00E54544"/>
    <w:rsid w:val="00E549F6"/>
    <w:rsid w:val="00E54EF1"/>
    <w:rsid w:val="00E55FBB"/>
    <w:rsid w:val="00E5715E"/>
    <w:rsid w:val="00E5727D"/>
    <w:rsid w:val="00E60714"/>
    <w:rsid w:val="00E62DA5"/>
    <w:rsid w:val="00E65C73"/>
    <w:rsid w:val="00E66918"/>
    <w:rsid w:val="00E70404"/>
    <w:rsid w:val="00E70889"/>
    <w:rsid w:val="00E708B7"/>
    <w:rsid w:val="00E70E3F"/>
    <w:rsid w:val="00E70E6B"/>
    <w:rsid w:val="00E719C5"/>
    <w:rsid w:val="00E72574"/>
    <w:rsid w:val="00E72B0A"/>
    <w:rsid w:val="00E735DE"/>
    <w:rsid w:val="00E739F2"/>
    <w:rsid w:val="00E74731"/>
    <w:rsid w:val="00E74D31"/>
    <w:rsid w:val="00E75DA5"/>
    <w:rsid w:val="00E7645B"/>
    <w:rsid w:val="00E80926"/>
    <w:rsid w:val="00E80FF2"/>
    <w:rsid w:val="00E81B45"/>
    <w:rsid w:val="00E81F79"/>
    <w:rsid w:val="00E820FF"/>
    <w:rsid w:val="00E83542"/>
    <w:rsid w:val="00E83DC3"/>
    <w:rsid w:val="00E83E45"/>
    <w:rsid w:val="00E83F68"/>
    <w:rsid w:val="00E846AF"/>
    <w:rsid w:val="00E84EF4"/>
    <w:rsid w:val="00E862AC"/>
    <w:rsid w:val="00E909D3"/>
    <w:rsid w:val="00E90C18"/>
    <w:rsid w:val="00E92591"/>
    <w:rsid w:val="00E929A3"/>
    <w:rsid w:val="00E94872"/>
    <w:rsid w:val="00E97DC1"/>
    <w:rsid w:val="00EA15AE"/>
    <w:rsid w:val="00EA1853"/>
    <w:rsid w:val="00EA37AB"/>
    <w:rsid w:val="00EA68B2"/>
    <w:rsid w:val="00EA690A"/>
    <w:rsid w:val="00EB0A90"/>
    <w:rsid w:val="00EB173E"/>
    <w:rsid w:val="00EB245F"/>
    <w:rsid w:val="00EB3F1C"/>
    <w:rsid w:val="00EB445E"/>
    <w:rsid w:val="00EB5EB5"/>
    <w:rsid w:val="00EB6C3D"/>
    <w:rsid w:val="00EC0450"/>
    <w:rsid w:val="00EC0AE7"/>
    <w:rsid w:val="00EC0C32"/>
    <w:rsid w:val="00EC0F55"/>
    <w:rsid w:val="00EC1E1A"/>
    <w:rsid w:val="00EC4E15"/>
    <w:rsid w:val="00EC527F"/>
    <w:rsid w:val="00EC683A"/>
    <w:rsid w:val="00ED02DF"/>
    <w:rsid w:val="00ED0504"/>
    <w:rsid w:val="00ED0B80"/>
    <w:rsid w:val="00ED1ADA"/>
    <w:rsid w:val="00ED2CD9"/>
    <w:rsid w:val="00ED3660"/>
    <w:rsid w:val="00ED4372"/>
    <w:rsid w:val="00ED4C06"/>
    <w:rsid w:val="00ED672F"/>
    <w:rsid w:val="00EE3004"/>
    <w:rsid w:val="00EE43AE"/>
    <w:rsid w:val="00EE6A84"/>
    <w:rsid w:val="00EE7CBF"/>
    <w:rsid w:val="00EF0B58"/>
    <w:rsid w:val="00EF1CA8"/>
    <w:rsid w:val="00EF2C19"/>
    <w:rsid w:val="00EF2F66"/>
    <w:rsid w:val="00EF3C6D"/>
    <w:rsid w:val="00EF3D79"/>
    <w:rsid w:val="00EF442C"/>
    <w:rsid w:val="00EF4A06"/>
    <w:rsid w:val="00EF5023"/>
    <w:rsid w:val="00EF5641"/>
    <w:rsid w:val="00EF5E07"/>
    <w:rsid w:val="00EF6D6C"/>
    <w:rsid w:val="00EF72D9"/>
    <w:rsid w:val="00EF7A46"/>
    <w:rsid w:val="00F0137B"/>
    <w:rsid w:val="00F0223A"/>
    <w:rsid w:val="00F03983"/>
    <w:rsid w:val="00F04782"/>
    <w:rsid w:val="00F0549A"/>
    <w:rsid w:val="00F05FC4"/>
    <w:rsid w:val="00F067E2"/>
    <w:rsid w:val="00F078D5"/>
    <w:rsid w:val="00F07C69"/>
    <w:rsid w:val="00F121AA"/>
    <w:rsid w:val="00F14952"/>
    <w:rsid w:val="00F149AA"/>
    <w:rsid w:val="00F15016"/>
    <w:rsid w:val="00F15352"/>
    <w:rsid w:val="00F15794"/>
    <w:rsid w:val="00F15A93"/>
    <w:rsid w:val="00F16640"/>
    <w:rsid w:val="00F20A05"/>
    <w:rsid w:val="00F215F6"/>
    <w:rsid w:val="00F21658"/>
    <w:rsid w:val="00F2167B"/>
    <w:rsid w:val="00F2207E"/>
    <w:rsid w:val="00F22E90"/>
    <w:rsid w:val="00F23ACA"/>
    <w:rsid w:val="00F23D46"/>
    <w:rsid w:val="00F25817"/>
    <w:rsid w:val="00F25E05"/>
    <w:rsid w:val="00F26B52"/>
    <w:rsid w:val="00F272A3"/>
    <w:rsid w:val="00F27B06"/>
    <w:rsid w:val="00F27CC2"/>
    <w:rsid w:val="00F318BC"/>
    <w:rsid w:val="00F31A1C"/>
    <w:rsid w:val="00F31C20"/>
    <w:rsid w:val="00F32573"/>
    <w:rsid w:val="00F32B98"/>
    <w:rsid w:val="00F336CC"/>
    <w:rsid w:val="00F33EFE"/>
    <w:rsid w:val="00F352FD"/>
    <w:rsid w:val="00F36B2A"/>
    <w:rsid w:val="00F37989"/>
    <w:rsid w:val="00F4083D"/>
    <w:rsid w:val="00F41044"/>
    <w:rsid w:val="00F4389A"/>
    <w:rsid w:val="00F43C1A"/>
    <w:rsid w:val="00F46380"/>
    <w:rsid w:val="00F46BE7"/>
    <w:rsid w:val="00F46FAB"/>
    <w:rsid w:val="00F50163"/>
    <w:rsid w:val="00F51EC4"/>
    <w:rsid w:val="00F52300"/>
    <w:rsid w:val="00F52EA4"/>
    <w:rsid w:val="00F53037"/>
    <w:rsid w:val="00F534CD"/>
    <w:rsid w:val="00F53E00"/>
    <w:rsid w:val="00F54A8C"/>
    <w:rsid w:val="00F55A36"/>
    <w:rsid w:val="00F57A9D"/>
    <w:rsid w:val="00F57DD6"/>
    <w:rsid w:val="00F609B3"/>
    <w:rsid w:val="00F60A0C"/>
    <w:rsid w:val="00F60FC0"/>
    <w:rsid w:val="00F61423"/>
    <w:rsid w:val="00F63C2E"/>
    <w:rsid w:val="00F63EE1"/>
    <w:rsid w:val="00F66F23"/>
    <w:rsid w:val="00F677DA"/>
    <w:rsid w:val="00F708A0"/>
    <w:rsid w:val="00F71A3B"/>
    <w:rsid w:val="00F71F32"/>
    <w:rsid w:val="00F7239D"/>
    <w:rsid w:val="00F73EBC"/>
    <w:rsid w:val="00F752B3"/>
    <w:rsid w:val="00F76F41"/>
    <w:rsid w:val="00F80495"/>
    <w:rsid w:val="00F806ED"/>
    <w:rsid w:val="00F80BF3"/>
    <w:rsid w:val="00F80D1F"/>
    <w:rsid w:val="00F812A0"/>
    <w:rsid w:val="00F81A0E"/>
    <w:rsid w:val="00F81C01"/>
    <w:rsid w:val="00F81FB1"/>
    <w:rsid w:val="00F8309C"/>
    <w:rsid w:val="00F83CAD"/>
    <w:rsid w:val="00F85AB8"/>
    <w:rsid w:val="00F91726"/>
    <w:rsid w:val="00F91A6E"/>
    <w:rsid w:val="00F91E22"/>
    <w:rsid w:val="00F92A24"/>
    <w:rsid w:val="00F95E0B"/>
    <w:rsid w:val="00F95EC7"/>
    <w:rsid w:val="00F96A86"/>
    <w:rsid w:val="00FA0613"/>
    <w:rsid w:val="00FA0773"/>
    <w:rsid w:val="00FA11D1"/>
    <w:rsid w:val="00FA6AAF"/>
    <w:rsid w:val="00FB1B1A"/>
    <w:rsid w:val="00FB25D2"/>
    <w:rsid w:val="00FB2E90"/>
    <w:rsid w:val="00FB2F13"/>
    <w:rsid w:val="00FB48C7"/>
    <w:rsid w:val="00FB49AF"/>
    <w:rsid w:val="00FB4F64"/>
    <w:rsid w:val="00FB5A1B"/>
    <w:rsid w:val="00FB5E49"/>
    <w:rsid w:val="00FB63FE"/>
    <w:rsid w:val="00FB66FD"/>
    <w:rsid w:val="00FC0A64"/>
    <w:rsid w:val="00FC162B"/>
    <w:rsid w:val="00FC192F"/>
    <w:rsid w:val="00FC1F53"/>
    <w:rsid w:val="00FC4656"/>
    <w:rsid w:val="00FC4F29"/>
    <w:rsid w:val="00FC5401"/>
    <w:rsid w:val="00FD3552"/>
    <w:rsid w:val="00FD3726"/>
    <w:rsid w:val="00FD3923"/>
    <w:rsid w:val="00FD43E2"/>
    <w:rsid w:val="00FD53F0"/>
    <w:rsid w:val="00FD7AFC"/>
    <w:rsid w:val="00FD7BA0"/>
    <w:rsid w:val="00FE08FA"/>
    <w:rsid w:val="00FE1450"/>
    <w:rsid w:val="00FE2C8E"/>
    <w:rsid w:val="00FE493B"/>
    <w:rsid w:val="00FE4B1C"/>
    <w:rsid w:val="00FE6B4D"/>
    <w:rsid w:val="00FE735E"/>
    <w:rsid w:val="00FE7D3B"/>
    <w:rsid w:val="00FF0A80"/>
    <w:rsid w:val="00FF3222"/>
    <w:rsid w:val="00FF583A"/>
    <w:rsid w:val="00FF6F90"/>
    <w:rsid w:val="00FF7267"/>
    <w:rsid w:val="00FF7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,"/>
  <w14:docId w14:val="0D8C8481"/>
  <w15:docId w15:val="{296F80BF-3AF1-4179-AE3E-BAD698BA0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1CE"/>
  </w:style>
  <w:style w:type="paragraph" w:styleId="Heading1">
    <w:name w:val="heading 1"/>
    <w:basedOn w:val="Normal"/>
    <w:next w:val="Normal"/>
    <w:link w:val="Heading1Char"/>
    <w:uiPriority w:val="9"/>
    <w:qFormat/>
    <w:rsid w:val="006F0E0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4E97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54E97"/>
  </w:style>
  <w:style w:type="paragraph" w:styleId="Footer">
    <w:name w:val="footer"/>
    <w:basedOn w:val="Normal"/>
    <w:link w:val="FooterChar"/>
    <w:uiPriority w:val="99"/>
    <w:unhideWhenUsed/>
    <w:rsid w:val="00C54E97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54E97"/>
  </w:style>
  <w:style w:type="paragraph" w:styleId="ListParagraph">
    <w:name w:val="List Paragraph"/>
    <w:basedOn w:val="Normal"/>
    <w:uiPriority w:val="34"/>
    <w:qFormat/>
    <w:rsid w:val="00662356"/>
    <w:pPr>
      <w:ind w:leftChars="400" w:left="8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179A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179A"/>
    <w:rPr>
      <w:rFonts w:asciiTheme="majorHAnsi" w:eastAsiaTheme="majorEastAsia" w:hAnsiTheme="majorHAnsi" w:cstheme="majorBid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929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9A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9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9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9A7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0"/>
    <w:rsid w:val="00845AA7"/>
    <w:pPr>
      <w:jc w:val="center"/>
    </w:pPr>
    <w:rPr>
      <w:rFonts w:ascii="Yu Mincho" w:eastAsia="Yu Mincho" w:hAnsi="Yu Mincho"/>
      <w:noProof/>
      <w:sz w:val="20"/>
    </w:rPr>
  </w:style>
  <w:style w:type="character" w:customStyle="1" w:styleId="EndNoteBibliographyTitle0">
    <w:name w:val="EndNote Bibliography Title (文字)"/>
    <w:basedOn w:val="DefaultParagraphFont"/>
    <w:link w:val="EndNoteBibliographyTitle"/>
    <w:rsid w:val="00845AA7"/>
    <w:rPr>
      <w:rFonts w:ascii="Yu Mincho" w:eastAsia="Yu Mincho" w:hAnsi="Yu Mincho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845AA7"/>
    <w:rPr>
      <w:rFonts w:ascii="Yu Mincho" w:eastAsia="Yu Mincho" w:hAnsi="Yu Mincho"/>
      <w:noProof/>
      <w:sz w:val="20"/>
    </w:rPr>
  </w:style>
  <w:style w:type="character" w:customStyle="1" w:styleId="EndNoteBibliography0">
    <w:name w:val="EndNote Bibliography (文字)"/>
    <w:basedOn w:val="DefaultParagraphFont"/>
    <w:link w:val="EndNoteBibliography"/>
    <w:rsid w:val="00845AA7"/>
    <w:rPr>
      <w:rFonts w:ascii="Yu Mincho" w:eastAsia="Yu Mincho" w:hAnsi="Yu Mincho"/>
      <w:noProof/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B36F8"/>
    <w:rPr>
      <w:rFonts w:ascii="MS Mincho" w:eastAsia="MS Mincho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B36F8"/>
    <w:rPr>
      <w:rFonts w:ascii="MS Mincho" w:eastAsia="MS Mincho"/>
      <w:sz w:val="24"/>
      <w:szCs w:val="24"/>
    </w:rPr>
  </w:style>
  <w:style w:type="paragraph" w:styleId="Revision">
    <w:name w:val="Revision"/>
    <w:hidden/>
    <w:uiPriority w:val="99"/>
    <w:semiHidden/>
    <w:rsid w:val="00E81F79"/>
    <w:pPr>
      <w:jc w:val="left"/>
    </w:pPr>
  </w:style>
  <w:style w:type="character" w:styleId="SubtleEmphasis">
    <w:name w:val="Subtle Emphasis"/>
    <w:basedOn w:val="DefaultParagraphFont"/>
    <w:uiPriority w:val="19"/>
    <w:qFormat/>
    <w:rsid w:val="001C38B1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unhideWhenUsed/>
    <w:rsid w:val="004D7C31"/>
    <w:pPr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E03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F0E0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LineNumber">
    <w:name w:val="line number"/>
    <w:basedOn w:val="DefaultParagraphFont"/>
    <w:uiPriority w:val="99"/>
    <w:semiHidden/>
    <w:unhideWhenUsed/>
    <w:rsid w:val="009234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33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6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44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21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27795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84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15293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0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468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060021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5170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6136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477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95022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9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17548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75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91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652814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9037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1638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502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7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70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6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1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41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F58AC0-11C2-451D-9432-21CC2307D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712059</vt:lpstr>
      <vt:lpstr>1712059</vt:lpstr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12059</dc:title>
  <dc:subject/>
  <dc:creator>Moriyama Hiroshi</dc:creator>
  <cp:keywords/>
  <dc:description/>
  <cp:lastModifiedBy>Gillian Attard</cp:lastModifiedBy>
  <cp:revision>5</cp:revision>
  <cp:lastPrinted>2018-11-19T05:21:00Z</cp:lastPrinted>
  <dcterms:created xsi:type="dcterms:W3CDTF">2019-03-10T03:26:00Z</dcterms:created>
  <dcterms:modified xsi:type="dcterms:W3CDTF">2019-06-06T07:33:00Z</dcterms:modified>
</cp:coreProperties>
</file>